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D887" w14:textId="77777777" w:rsidR="00523F36" w:rsidRDefault="006A6DA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1BBC90C" wp14:editId="0C1C9B04">
                <wp:simplePos x="0" y="0"/>
                <wp:positionH relativeFrom="column">
                  <wp:posOffset>2380555</wp:posOffset>
                </wp:positionH>
                <wp:positionV relativeFrom="paragraph">
                  <wp:posOffset>405047</wp:posOffset>
                </wp:positionV>
                <wp:extent cx="4321739" cy="1404620"/>
                <wp:effectExtent l="0" t="0" r="3175" b="7620"/>
                <wp:wrapNone/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173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2F7E0" w14:textId="77777777" w:rsidR="006A6DA9" w:rsidRPr="006A6DA9" w:rsidRDefault="006A6DA9" w:rsidP="006A6DA9">
                            <w:pPr>
                              <w:jc w:val="center"/>
                              <w:rPr>
                                <w:rFonts w:ascii="Cambria" w:hAnsi="Cambria"/>
                                <w:sz w:val="52"/>
                                <w:szCs w:val="52"/>
                              </w:rPr>
                            </w:pPr>
                            <w:r w:rsidRPr="006A6DA9">
                              <w:rPr>
                                <w:rFonts w:ascii="Cambria" w:hAnsi="Cambria"/>
                                <w:sz w:val="52"/>
                                <w:szCs w:val="52"/>
                              </w:rPr>
                              <w:t>NEON Northside Commercial Loan Fund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1BBC9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7.45pt;margin-top:31.9pt;width:340.3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" stroked="f">
                <v:textbox style="mso-fit-shape-to-text:t">
                  <w:txbxContent>
                    <w:p w14:paraId="77D2F7E0" w14:textId="77777777" w:rsidR="006A6DA9" w:rsidRPr="006A6DA9" w:rsidRDefault="006A6DA9" w:rsidP="006A6DA9">
                      <w:pPr>
                        <w:jc w:val="center"/>
                        <w:rPr>
                          <w:rFonts w:ascii="Cambria" w:hAnsi="Cambria"/>
                          <w:sz w:val="52"/>
                          <w:szCs w:val="52"/>
                        </w:rPr>
                      </w:pPr>
                      <w:r w:rsidRPr="006A6DA9">
                        <w:rPr>
                          <w:rFonts w:ascii="Cambria" w:hAnsi="Cambria"/>
                          <w:sz w:val="52"/>
                          <w:szCs w:val="52"/>
                        </w:rPr>
                        <w:t>NEON Northside Commercial Loan Fund Appl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073B122" wp14:editId="315F4689">
            <wp:extent cx="1906270" cy="1656080"/>
            <wp:effectExtent l="0" t="0" r="0" b="1270"/>
            <wp:docPr id="336" name="Picture 336" descr="https://static.wixstatic.com/media/445af5_bfb84f97befe440cbfc5f4086d36be72~mv2.jpg/v1/crop/x_0,y_33,w_400,h_348/fill/w_200,h_174,al_c,q_80,usm_0.66_1.00_0.01/445af5_bfb84f97befe440cbfc5f4086d36be72~mv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tatic.wixstatic.com/media/445af5_bfb84f97befe440cbfc5f4086d36be72~mv2.jpg/v1/crop/x_0,y_33,w_400,h_348/fill/w_200,h_174,al_c,q_80,usm_0.66_1.00_0.01/445af5_bfb84f97befe440cbfc5f4086d36be72~mv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86AB8" w14:textId="77777777" w:rsidR="006A6DA9" w:rsidRDefault="006A6DA9"/>
    <w:tbl>
      <w:tblPr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9"/>
        <w:gridCol w:w="2950"/>
        <w:gridCol w:w="5152"/>
      </w:tblGrid>
      <w:tr w:rsidR="006A6DA9" w:rsidRPr="00410514" w14:paraId="02DFAF8F" w14:textId="77777777" w:rsidTr="00192A59">
        <w:trPr>
          <w:trHeight w:val="606"/>
        </w:trPr>
        <w:tc>
          <w:tcPr>
            <w:tcW w:w="5639" w:type="dxa"/>
            <w:gridSpan w:val="2"/>
          </w:tcPr>
          <w:p w14:paraId="5512C6BF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Legal Name of Borrower</w:t>
            </w:r>
          </w:p>
        </w:tc>
        <w:tc>
          <w:tcPr>
            <w:tcW w:w="5152" w:type="dxa"/>
          </w:tcPr>
          <w:p w14:paraId="4C5F662D" w14:textId="77777777" w:rsidR="006A6DA9" w:rsidRPr="00410514" w:rsidRDefault="006A6DA9" w:rsidP="00192A59">
            <w:pPr>
              <w:pStyle w:val="TableParagraph"/>
              <w:spacing w:before="11"/>
              <w:ind w:left="3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Date of Submission</w:t>
            </w:r>
          </w:p>
        </w:tc>
      </w:tr>
      <w:tr w:rsidR="006A6DA9" w:rsidRPr="00410514" w14:paraId="74343AE2" w14:textId="77777777" w:rsidTr="00192A59">
        <w:trPr>
          <w:trHeight w:val="318"/>
        </w:trPr>
        <w:tc>
          <w:tcPr>
            <w:tcW w:w="5639" w:type="dxa"/>
            <w:gridSpan w:val="2"/>
          </w:tcPr>
          <w:p w14:paraId="5A5EA0F1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Tax ID #:</w:t>
            </w:r>
          </w:p>
        </w:tc>
        <w:tc>
          <w:tcPr>
            <w:tcW w:w="5152" w:type="dxa"/>
          </w:tcPr>
          <w:p w14:paraId="7B512CE5" w14:textId="77777777" w:rsidR="006A6DA9" w:rsidRPr="00410514" w:rsidRDefault="006A6DA9" w:rsidP="00192A59">
            <w:pPr>
              <w:pStyle w:val="TableParagraph"/>
              <w:spacing w:before="11"/>
              <w:ind w:left="3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Date Formed/ Years in Business:</w:t>
            </w:r>
          </w:p>
        </w:tc>
      </w:tr>
      <w:tr w:rsidR="006A6DA9" w:rsidRPr="00410514" w14:paraId="4F4A245C" w14:textId="77777777" w:rsidTr="00192A59">
        <w:trPr>
          <w:trHeight w:val="318"/>
        </w:trPr>
        <w:tc>
          <w:tcPr>
            <w:tcW w:w="10791" w:type="dxa"/>
            <w:gridSpan w:val="3"/>
          </w:tcPr>
          <w:p w14:paraId="12C3ED4F" w14:textId="77777777" w:rsidR="006A6DA9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Address</w:t>
            </w:r>
          </w:p>
          <w:p w14:paraId="0173B743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</w:p>
        </w:tc>
      </w:tr>
      <w:tr w:rsidR="006A6DA9" w:rsidRPr="00410514" w14:paraId="29F865DD" w14:textId="77777777" w:rsidTr="00192A59">
        <w:trPr>
          <w:trHeight w:val="316"/>
        </w:trPr>
        <w:tc>
          <w:tcPr>
            <w:tcW w:w="2689" w:type="dxa"/>
          </w:tcPr>
          <w:p w14:paraId="6A61BEE7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City</w:t>
            </w:r>
          </w:p>
        </w:tc>
        <w:tc>
          <w:tcPr>
            <w:tcW w:w="2950" w:type="dxa"/>
          </w:tcPr>
          <w:p w14:paraId="42E59549" w14:textId="77777777" w:rsidR="006A6DA9" w:rsidRPr="00410514" w:rsidRDefault="006A6DA9" w:rsidP="00192A59">
            <w:pPr>
              <w:pStyle w:val="TableParagraph"/>
              <w:spacing w:before="11"/>
              <w:ind w:left="29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State</w:t>
            </w:r>
          </w:p>
        </w:tc>
        <w:tc>
          <w:tcPr>
            <w:tcW w:w="5152" w:type="dxa"/>
          </w:tcPr>
          <w:p w14:paraId="7C9CE489" w14:textId="77777777" w:rsidR="006A6DA9" w:rsidRPr="00410514" w:rsidRDefault="006A6DA9" w:rsidP="00192A59">
            <w:pPr>
              <w:pStyle w:val="TableParagraph"/>
              <w:spacing w:before="11"/>
              <w:ind w:left="3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Zip</w:t>
            </w:r>
          </w:p>
        </w:tc>
      </w:tr>
      <w:tr w:rsidR="006A6DA9" w:rsidRPr="00410514" w14:paraId="12F3F0F9" w14:textId="77777777" w:rsidTr="00192A59">
        <w:trPr>
          <w:trHeight w:val="318"/>
        </w:trPr>
        <w:tc>
          <w:tcPr>
            <w:tcW w:w="2689" w:type="dxa"/>
          </w:tcPr>
          <w:p w14:paraId="3968A022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rimary Contact</w:t>
            </w:r>
          </w:p>
        </w:tc>
        <w:tc>
          <w:tcPr>
            <w:tcW w:w="2950" w:type="dxa"/>
          </w:tcPr>
          <w:p w14:paraId="7DD411D0" w14:textId="77777777" w:rsidR="006A6DA9" w:rsidRPr="00410514" w:rsidRDefault="006A6DA9" w:rsidP="00192A59">
            <w:pPr>
              <w:pStyle w:val="TableParagraph"/>
              <w:spacing w:before="11"/>
              <w:ind w:left="29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Email</w:t>
            </w:r>
          </w:p>
        </w:tc>
        <w:tc>
          <w:tcPr>
            <w:tcW w:w="5152" w:type="dxa"/>
          </w:tcPr>
          <w:p w14:paraId="4BBC541E" w14:textId="77777777" w:rsidR="006A6DA9" w:rsidRPr="00410514" w:rsidRDefault="006A6DA9" w:rsidP="00192A59">
            <w:pPr>
              <w:pStyle w:val="TableParagraph"/>
              <w:spacing w:before="11"/>
              <w:ind w:left="3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hone</w:t>
            </w:r>
          </w:p>
        </w:tc>
      </w:tr>
      <w:tr w:rsidR="006A6DA9" w:rsidRPr="00410514" w14:paraId="6BF70771" w14:textId="77777777" w:rsidTr="00192A59">
        <w:trPr>
          <w:trHeight w:val="318"/>
        </w:trPr>
        <w:tc>
          <w:tcPr>
            <w:tcW w:w="10791" w:type="dxa"/>
            <w:gridSpan w:val="3"/>
          </w:tcPr>
          <w:p w14:paraId="33702D6A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 xml:space="preserve">Borrower Company Overview (history, </w:t>
            </w:r>
            <w:r>
              <w:rPr>
                <w:rFonts w:ascii="Cambria" w:hAnsi="Cambria"/>
                <w:sz w:val="20"/>
              </w:rPr>
              <w:t xml:space="preserve">development experience, </w:t>
            </w:r>
            <w:r w:rsidRPr="00410514">
              <w:rPr>
                <w:rFonts w:ascii="Cambria" w:hAnsi="Cambria"/>
                <w:sz w:val="20"/>
              </w:rPr>
              <w:t>etc.)</w:t>
            </w:r>
          </w:p>
          <w:p w14:paraId="718B14BF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</w:p>
          <w:p w14:paraId="7FA7CA09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</w:p>
          <w:p w14:paraId="62FEB5C7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</w:p>
          <w:p w14:paraId="60906C88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</w:p>
          <w:p w14:paraId="1FA0840F" w14:textId="77777777" w:rsidR="006A6DA9" w:rsidRPr="00410514" w:rsidRDefault="006A6DA9" w:rsidP="00192A59">
            <w:pPr>
              <w:pStyle w:val="TableParagraph"/>
              <w:spacing w:before="11"/>
              <w:ind w:left="28"/>
              <w:rPr>
                <w:rFonts w:ascii="Cambria" w:hAnsi="Cambria"/>
                <w:sz w:val="20"/>
              </w:rPr>
            </w:pPr>
          </w:p>
        </w:tc>
      </w:tr>
    </w:tbl>
    <w:p w14:paraId="7EE56BA3" w14:textId="77777777" w:rsidR="006A6DA9" w:rsidRPr="00410514" w:rsidRDefault="006A6DA9" w:rsidP="006A6DA9">
      <w:pPr>
        <w:pStyle w:val="BodyText"/>
        <w:spacing w:line="20" w:lineRule="exact"/>
        <w:ind w:left="272"/>
        <w:rPr>
          <w:rFonts w:ascii="Cambria" w:hAnsi="Cambria"/>
          <w:sz w:val="2"/>
        </w:rPr>
      </w:pPr>
    </w:p>
    <w:p w14:paraId="425F5A81" w14:textId="77777777" w:rsidR="006A6DA9" w:rsidRPr="00410514" w:rsidRDefault="006A6DA9" w:rsidP="006A6DA9">
      <w:pPr>
        <w:tabs>
          <w:tab w:val="left" w:pos="501"/>
        </w:tabs>
        <w:spacing w:before="100"/>
        <w:ind w:left="279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>Loan</w:t>
      </w:r>
      <w:r w:rsidRPr="00410514">
        <w:rPr>
          <w:rFonts w:ascii="Cambria" w:hAnsi="Cambria"/>
          <w:b/>
          <w:spacing w:val="-1"/>
          <w:sz w:val="20"/>
        </w:rPr>
        <w:t xml:space="preserve"> </w:t>
      </w:r>
      <w:r w:rsidRPr="00410514">
        <w:rPr>
          <w:rFonts w:ascii="Cambria" w:hAnsi="Cambria"/>
          <w:b/>
          <w:sz w:val="20"/>
        </w:rPr>
        <w:t>Terms</w:t>
      </w:r>
    </w:p>
    <w:p w14:paraId="5F1FDE4E" w14:textId="77777777" w:rsidR="006A6DA9" w:rsidRPr="00410514" w:rsidRDefault="006A6DA9" w:rsidP="006A6DA9">
      <w:pPr>
        <w:pStyle w:val="BodyText"/>
        <w:spacing w:before="8" w:line="240" w:lineRule="auto"/>
        <w:rPr>
          <w:rFonts w:ascii="Cambria" w:hAnsi="Cambria"/>
          <w:b/>
          <w:sz w:val="5"/>
        </w:rPr>
      </w:pPr>
    </w:p>
    <w:tbl>
      <w:tblPr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3602"/>
        <w:gridCol w:w="3588"/>
        <w:gridCol w:w="12"/>
      </w:tblGrid>
      <w:tr w:rsidR="006A6DA9" w:rsidRPr="00410514" w14:paraId="703FA1B3" w14:textId="77777777" w:rsidTr="00192A59">
        <w:trPr>
          <w:gridAfter w:val="1"/>
          <w:wAfter w:w="12" w:type="dxa"/>
          <w:trHeight w:val="318"/>
        </w:trPr>
        <w:tc>
          <w:tcPr>
            <w:tcW w:w="10791" w:type="dxa"/>
            <w:gridSpan w:val="3"/>
          </w:tcPr>
          <w:p w14:paraId="64A02F33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F21BFCD" wp14:editId="3CC7E0A2">
                      <wp:simplePos x="0" y="0"/>
                      <wp:positionH relativeFrom="column">
                        <wp:posOffset>4908550</wp:posOffset>
                      </wp:positionH>
                      <wp:positionV relativeFrom="paragraph">
                        <wp:posOffset>41275</wp:posOffset>
                      </wp:positionV>
                      <wp:extent cx="96520" cy="96520"/>
                      <wp:effectExtent l="0" t="0" r="17780" b="1778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3C90D8D" w14:textId="77777777" w:rsidR="006A6DA9" w:rsidRDefault="006A6DA9" w:rsidP="006A6DA9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21BFCD" id="Rectangle 9" o:spid="_x0000_s1027" style="position:absolute;margin-left:386.5pt;margin-top:3.25pt;width:7.6pt;height:7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" fillcolor="white [3212]" strokecolor="black [3213]" strokeweight=".25pt">
                      <v:textbox>
                        <w:txbxContent>
                          <w:p w14:paraId="03C90D8D" w14:textId="77777777" w:rsidR="006A6DA9" w:rsidRDefault="006A6DA9" w:rsidP="006A6DA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01736D" wp14:editId="61B60EDD">
                      <wp:simplePos x="0" y="0"/>
                      <wp:positionH relativeFrom="column">
                        <wp:posOffset>4080510</wp:posOffset>
                      </wp:positionH>
                      <wp:positionV relativeFrom="paragraph">
                        <wp:posOffset>35560</wp:posOffset>
                      </wp:positionV>
                      <wp:extent cx="96520" cy="96520"/>
                      <wp:effectExtent l="0" t="0" r="17780" b="1778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E57A27" w14:textId="77777777" w:rsidR="006A6DA9" w:rsidRDefault="006A6DA9" w:rsidP="006A6DA9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1736D" id="Rectangle 7" o:spid="_x0000_s1028" style="position:absolute;margin-left:321.3pt;margin-top:2.8pt;width:7.6pt;height:7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" fillcolor="white [3212]" strokecolor="black [3213]" strokeweight=".25pt">
                      <v:textbox>
                        <w:txbxContent>
                          <w:p w14:paraId="13E57A27" w14:textId="77777777" w:rsidR="006A6DA9" w:rsidRDefault="006A6DA9" w:rsidP="006A6DA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650E34" wp14:editId="5FDE932A">
                      <wp:simplePos x="0" y="0"/>
                      <wp:positionH relativeFrom="column">
                        <wp:posOffset>1809750</wp:posOffset>
                      </wp:positionH>
                      <wp:positionV relativeFrom="paragraph">
                        <wp:posOffset>30480</wp:posOffset>
                      </wp:positionV>
                      <wp:extent cx="96520" cy="96520"/>
                      <wp:effectExtent l="0" t="0" r="17780" b="1778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54EB7D" w14:textId="77777777" w:rsidR="006A6DA9" w:rsidRDefault="006A6DA9" w:rsidP="006A6DA9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650E34" id="Rectangle 6" o:spid="_x0000_s1029" style="position:absolute;margin-left:142.5pt;margin-top:2.4pt;width:7.6pt;height:7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" fillcolor="white [3212]" strokecolor="black [3213]" strokeweight=".25pt">
                      <v:textbox>
                        <w:txbxContent>
                          <w:p w14:paraId="4554EB7D" w14:textId="77777777" w:rsidR="006A6DA9" w:rsidRDefault="006A6DA9" w:rsidP="006A6DA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8C0ADE3" wp14:editId="12DBD26E">
                      <wp:simplePos x="0" y="0"/>
                      <wp:positionH relativeFrom="column">
                        <wp:posOffset>2617470</wp:posOffset>
                      </wp:positionH>
                      <wp:positionV relativeFrom="paragraph">
                        <wp:posOffset>31115</wp:posOffset>
                      </wp:positionV>
                      <wp:extent cx="96520" cy="96520"/>
                      <wp:effectExtent l="0" t="0" r="17780" b="1778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2ED279" id="Rectangle 5" o:spid="_x0000_s1026" style="position:absolute;margin-left:206.1pt;margin-top:2.45pt;width:7.6pt;height:7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248E45" wp14:editId="1372AB69">
                      <wp:simplePos x="0" y="0"/>
                      <wp:positionH relativeFrom="column">
                        <wp:posOffset>697230</wp:posOffset>
                      </wp:positionH>
                      <wp:positionV relativeFrom="paragraph">
                        <wp:posOffset>36830</wp:posOffset>
                      </wp:positionV>
                      <wp:extent cx="96520" cy="96520"/>
                      <wp:effectExtent l="0" t="0" r="17780" b="1778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C23432" id="Rectangle 1" o:spid="_x0000_s1026" style="position:absolute;margin-left:54.9pt;margin-top:2.9pt;width:7.6pt;height: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" fillcolor="white [3212]" strokecolor="black [3213]" strokeweight=".25pt"/>
                  </w:pict>
                </mc:Fallback>
              </mc:AlternateContent>
            </w:r>
            <w:r w:rsidRPr="00410514">
              <w:rPr>
                <w:rFonts w:ascii="Cambria" w:hAnsi="Cambria"/>
                <w:sz w:val="20"/>
              </w:rPr>
              <w:t>Loan Type</w:t>
            </w:r>
            <w:r>
              <w:rPr>
                <w:rFonts w:ascii="Cambria" w:hAnsi="Cambria"/>
                <w:sz w:val="20"/>
              </w:rPr>
              <w:t xml:space="preserve">:  </w:t>
            </w:r>
            <w:r w:rsidRPr="00410514">
              <w:rPr>
                <w:rFonts w:ascii="Cambria" w:hAnsi="Cambria"/>
                <w:sz w:val="20"/>
              </w:rPr>
              <w:t xml:space="preserve">     </w:t>
            </w:r>
            <w:r w:rsidRPr="00410514">
              <w:rPr>
                <w:rFonts w:ascii="Cambria" w:hAnsi="Cambria"/>
                <w:spacing w:val="6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 xml:space="preserve">Predevelopment        Acquisition         Construction/ Bridge         Permanent  </w:t>
            </w:r>
            <w:r w:rsidRPr="00410514">
              <w:rPr>
                <w:rFonts w:ascii="Cambria" w:hAnsi="Cambria"/>
                <w:sz w:val="20"/>
              </w:rPr>
              <w:t xml:space="preserve">  </w:t>
            </w:r>
            <w:r>
              <w:rPr>
                <w:rFonts w:ascii="Cambria" w:hAnsi="Cambria"/>
                <w:sz w:val="20"/>
              </w:rPr>
              <w:t xml:space="preserve">    </w:t>
            </w:r>
            <w:r w:rsidRPr="00410514">
              <w:rPr>
                <w:rFonts w:ascii="Cambria" w:hAnsi="Cambria"/>
                <w:sz w:val="20"/>
              </w:rPr>
              <w:t>Working Capital</w:t>
            </w:r>
          </w:p>
        </w:tc>
      </w:tr>
      <w:tr w:rsidR="006A6DA9" w:rsidRPr="00410514" w14:paraId="555C5D5A" w14:textId="77777777" w:rsidTr="00192A59">
        <w:trPr>
          <w:trHeight w:val="604"/>
        </w:trPr>
        <w:tc>
          <w:tcPr>
            <w:tcW w:w="3601" w:type="dxa"/>
          </w:tcPr>
          <w:p w14:paraId="542B38A0" w14:textId="77777777" w:rsidR="006A6DA9" w:rsidRPr="00410514" w:rsidRDefault="006A6DA9" w:rsidP="00192A59">
            <w:pPr>
              <w:pStyle w:val="TableParagraph"/>
              <w:spacing w:before="7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Requested Loan Amount:</w:t>
            </w:r>
          </w:p>
          <w:p w14:paraId="192841D9" w14:textId="77777777" w:rsidR="006A6DA9" w:rsidRPr="00410514" w:rsidRDefault="006A6DA9" w:rsidP="00192A59">
            <w:pPr>
              <w:pStyle w:val="TableParagraph"/>
              <w:spacing w:before="71"/>
              <w:ind w:left="28"/>
              <w:rPr>
                <w:rFonts w:ascii="Cambria" w:hAnsi="Cambria"/>
                <w:sz w:val="20"/>
              </w:rPr>
            </w:pPr>
          </w:p>
        </w:tc>
        <w:tc>
          <w:tcPr>
            <w:tcW w:w="3602" w:type="dxa"/>
          </w:tcPr>
          <w:p w14:paraId="3872CEA4" w14:textId="77777777" w:rsidR="006A6DA9" w:rsidRPr="00410514" w:rsidRDefault="006A6DA9" w:rsidP="00192A59">
            <w:pPr>
              <w:pStyle w:val="TableParagraph"/>
              <w:spacing w:before="71"/>
              <w:ind w:left="27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Requested Loan Term:</w:t>
            </w:r>
          </w:p>
          <w:p w14:paraId="276E34E2" w14:textId="77777777" w:rsidR="006A6DA9" w:rsidRPr="00410514" w:rsidRDefault="006A6DA9" w:rsidP="00192A59">
            <w:pPr>
              <w:pStyle w:val="TableParagraph"/>
              <w:spacing w:before="71"/>
              <w:ind w:left="27"/>
              <w:rPr>
                <w:rFonts w:ascii="Cambria" w:hAnsi="Cambria"/>
                <w:sz w:val="20"/>
              </w:rPr>
            </w:pPr>
          </w:p>
        </w:tc>
        <w:tc>
          <w:tcPr>
            <w:tcW w:w="3600" w:type="dxa"/>
            <w:gridSpan w:val="2"/>
          </w:tcPr>
          <w:p w14:paraId="49EF8AA2" w14:textId="77777777" w:rsidR="006A6DA9" w:rsidRPr="00410514" w:rsidRDefault="006A6DA9" w:rsidP="00192A59">
            <w:pPr>
              <w:pStyle w:val="TableParagraph"/>
              <w:spacing w:before="71"/>
              <w:ind w:left="25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Requested Amortization:</w:t>
            </w:r>
          </w:p>
          <w:p w14:paraId="05A63C1A" w14:textId="77777777" w:rsidR="006A6DA9" w:rsidRPr="00410514" w:rsidRDefault="006A6DA9" w:rsidP="00192A59">
            <w:pPr>
              <w:pStyle w:val="TableParagraph"/>
              <w:spacing w:before="71"/>
              <w:ind w:left="25"/>
              <w:rPr>
                <w:rFonts w:ascii="Cambria" w:hAnsi="Cambria"/>
                <w:sz w:val="20"/>
              </w:rPr>
            </w:pPr>
          </w:p>
        </w:tc>
      </w:tr>
      <w:tr w:rsidR="006A6DA9" w:rsidRPr="00410514" w14:paraId="1368AF2E" w14:textId="77777777" w:rsidTr="00192A59">
        <w:trPr>
          <w:trHeight w:val="834"/>
        </w:trPr>
        <w:tc>
          <w:tcPr>
            <w:tcW w:w="10803" w:type="dxa"/>
            <w:gridSpan w:val="4"/>
          </w:tcPr>
          <w:p w14:paraId="53763078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Use of Loan Proceeds:</w:t>
            </w:r>
          </w:p>
          <w:p w14:paraId="782E3F36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</w:p>
          <w:p w14:paraId="213BEFBB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</w:p>
        </w:tc>
      </w:tr>
      <w:tr w:rsidR="006A6DA9" w:rsidRPr="00410514" w14:paraId="718B3D95" w14:textId="77777777" w:rsidTr="00192A59">
        <w:trPr>
          <w:trHeight w:val="722"/>
        </w:trPr>
        <w:tc>
          <w:tcPr>
            <w:tcW w:w="10803" w:type="dxa"/>
            <w:gridSpan w:val="4"/>
          </w:tcPr>
          <w:p w14:paraId="32152DCF" w14:textId="77777777" w:rsidR="006A6DA9" w:rsidRPr="00410514" w:rsidRDefault="006A6DA9" w:rsidP="00192A59">
            <w:pPr>
              <w:pStyle w:val="TableParagraph"/>
              <w:tabs>
                <w:tab w:val="left" w:pos="4139"/>
              </w:tabs>
              <w:spacing w:before="69"/>
              <w:ind w:left="28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126936B" wp14:editId="2FF23328">
                      <wp:simplePos x="0" y="0"/>
                      <wp:positionH relativeFrom="column">
                        <wp:posOffset>2510790</wp:posOffset>
                      </wp:positionH>
                      <wp:positionV relativeFrom="paragraph">
                        <wp:posOffset>73025</wp:posOffset>
                      </wp:positionV>
                      <wp:extent cx="96520" cy="96520"/>
                      <wp:effectExtent l="0" t="0" r="17780" b="1778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2E2C43" id="Rectangle 11" o:spid="_x0000_s1026" style="position:absolute;margin-left:197.7pt;margin-top:5.75pt;width:7.6pt;height:7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9A163B7" wp14:editId="3F7B49AF">
                      <wp:simplePos x="0" y="0"/>
                      <wp:positionH relativeFrom="column">
                        <wp:posOffset>1631950</wp:posOffset>
                      </wp:positionH>
                      <wp:positionV relativeFrom="paragraph">
                        <wp:posOffset>73660</wp:posOffset>
                      </wp:positionV>
                      <wp:extent cx="96520" cy="96520"/>
                      <wp:effectExtent l="0" t="0" r="17780" b="1778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447961" id="Rectangle 10" o:spid="_x0000_s1026" style="position:absolute;margin-left:128.5pt;margin-top:5.8pt;width:7.6pt;height:7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" fillcolor="white [3212]" strokecolor="black [3213]" strokeweight=".25pt"/>
                  </w:pict>
                </mc:Fallback>
              </mc:AlternateContent>
            </w:r>
            <w:r w:rsidRPr="00410514">
              <w:rPr>
                <w:rFonts w:ascii="Cambria" w:hAnsi="Cambria"/>
                <w:sz w:val="20"/>
              </w:rPr>
              <w:t>Repayment Event &amp; Source</w:t>
            </w:r>
            <w:r>
              <w:rPr>
                <w:rFonts w:ascii="Cambria" w:hAnsi="Cambria"/>
                <w:sz w:val="20"/>
              </w:rPr>
              <w:t xml:space="preserve">:  </w:t>
            </w:r>
            <w:r w:rsidRPr="00410514">
              <w:rPr>
                <w:rFonts w:ascii="Cambria" w:hAnsi="Cambria"/>
                <w:spacing w:val="48"/>
                <w:sz w:val="20"/>
              </w:rPr>
              <w:t xml:space="preserve"> </w:t>
            </w:r>
            <w:r w:rsidRPr="00410514">
              <w:rPr>
                <w:rFonts w:ascii="Cambria" w:hAnsi="Cambria"/>
                <w:spacing w:val="7"/>
                <w:sz w:val="20"/>
              </w:rPr>
              <w:t xml:space="preserve"> </w:t>
            </w:r>
            <w:r>
              <w:rPr>
                <w:rFonts w:ascii="Cambria" w:hAnsi="Cambria"/>
                <w:spacing w:val="7"/>
                <w:sz w:val="20"/>
              </w:rPr>
              <w:t xml:space="preserve">   </w:t>
            </w:r>
            <w:r>
              <w:rPr>
                <w:rFonts w:ascii="Cambria" w:hAnsi="Cambria"/>
                <w:sz w:val="20"/>
              </w:rPr>
              <w:t>Committed</w:t>
            </w:r>
            <w:r>
              <w:rPr>
                <w:rFonts w:ascii="Cambria" w:hAnsi="Cambria"/>
                <w:sz w:val="20"/>
              </w:rPr>
              <w:tab/>
            </w:r>
            <w:r w:rsidRPr="00410514">
              <w:rPr>
                <w:rFonts w:ascii="Cambria" w:hAnsi="Cambria"/>
                <w:sz w:val="20"/>
              </w:rPr>
              <w:t xml:space="preserve"> Not</w:t>
            </w:r>
            <w:r w:rsidRPr="00410514">
              <w:rPr>
                <w:rFonts w:ascii="Cambria" w:hAnsi="Cambria"/>
                <w:spacing w:val="12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Committed</w:t>
            </w:r>
          </w:p>
        </w:tc>
      </w:tr>
      <w:tr w:rsidR="006A6DA9" w:rsidRPr="00410514" w14:paraId="26538AA3" w14:textId="77777777" w:rsidTr="00192A59">
        <w:trPr>
          <w:trHeight w:val="373"/>
        </w:trPr>
        <w:tc>
          <w:tcPr>
            <w:tcW w:w="10803" w:type="dxa"/>
            <w:gridSpan w:val="4"/>
          </w:tcPr>
          <w:p w14:paraId="05C65FBD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Collateral (if available):</w:t>
            </w:r>
          </w:p>
        </w:tc>
      </w:tr>
      <w:tr w:rsidR="006A6DA9" w:rsidRPr="00410514" w14:paraId="3747562B" w14:textId="77777777" w:rsidTr="00192A59">
        <w:trPr>
          <w:trHeight w:val="373"/>
        </w:trPr>
        <w:tc>
          <w:tcPr>
            <w:tcW w:w="10803" w:type="dxa"/>
            <w:gridSpan w:val="4"/>
          </w:tcPr>
          <w:p w14:paraId="6DFA52CC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Date Financing Needed By:</w:t>
            </w:r>
          </w:p>
        </w:tc>
      </w:tr>
    </w:tbl>
    <w:p w14:paraId="46C1856A" w14:textId="77777777" w:rsidR="006A6DA9" w:rsidRPr="00410514" w:rsidRDefault="006A6DA9" w:rsidP="006A6DA9">
      <w:pPr>
        <w:pStyle w:val="BodyText"/>
        <w:spacing w:line="240" w:lineRule="auto"/>
        <w:rPr>
          <w:rFonts w:ascii="Cambria" w:hAnsi="Cambria"/>
          <w:b/>
          <w:sz w:val="8"/>
        </w:rPr>
      </w:pPr>
    </w:p>
    <w:p w14:paraId="09280C87" w14:textId="77777777" w:rsidR="006A6DA9" w:rsidRPr="00410514" w:rsidRDefault="006A6DA9" w:rsidP="006A6DA9">
      <w:pPr>
        <w:pStyle w:val="BodyText"/>
        <w:spacing w:line="20" w:lineRule="exact"/>
        <w:ind w:left="272"/>
        <w:rPr>
          <w:rFonts w:ascii="Cambria" w:hAnsi="Cambria"/>
          <w:sz w:val="2"/>
        </w:rPr>
      </w:pPr>
    </w:p>
    <w:p w14:paraId="6075426D" w14:textId="77777777" w:rsidR="006A6DA9" w:rsidRPr="00410514" w:rsidRDefault="006A6DA9" w:rsidP="006A6DA9">
      <w:pPr>
        <w:tabs>
          <w:tab w:val="left" w:pos="556"/>
        </w:tabs>
        <w:spacing w:before="114"/>
        <w:ind w:left="280"/>
        <w:rPr>
          <w:rFonts w:ascii="Cambria" w:hAnsi="Cambria"/>
          <w:b/>
          <w:sz w:val="20"/>
        </w:rPr>
      </w:pPr>
      <w:r w:rsidRPr="00410514">
        <w:rPr>
          <w:rFonts w:ascii="Cambria" w:hAnsi="Cambria"/>
          <w:b/>
          <w:sz w:val="20"/>
        </w:rPr>
        <w:t>Project</w:t>
      </w:r>
      <w:r w:rsidRPr="00410514">
        <w:rPr>
          <w:rFonts w:ascii="Cambria" w:hAnsi="Cambria"/>
          <w:b/>
          <w:spacing w:val="-1"/>
          <w:sz w:val="20"/>
        </w:rPr>
        <w:t xml:space="preserve"> </w:t>
      </w:r>
      <w:r w:rsidRPr="00410514">
        <w:rPr>
          <w:rFonts w:ascii="Cambria" w:hAnsi="Cambria"/>
          <w:b/>
          <w:sz w:val="20"/>
        </w:rPr>
        <w:t>Information</w:t>
      </w:r>
    </w:p>
    <w:p w14:paraId="0D822FF5" w14:textId="77777777" w:rsidR="006A6DA9" w:rsidRPr="00410514" w:rsidRDefault="006A6DA9" w:rsidP="006A6DA9">
      <w:pPr>
        <w:pStyle w:val="BodyText"/>
        <w:spacing w:before="5" w:line="240" w:lineRule="auto"/>
        <w:rPr>
          <w:rFonts w:ascii="Cambria" w:hAnsi="Cambria"/>
          <w:b/>
          <w:sz w:val="5"/>
        </w:rPr>
      </w:pPr>
    </w:p>
    <w:tbl>
      <w:tblPr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1"/>
      </w:tblGrid>
      <w:tr w:rsidR="006A6DA9" w:rsidRPr="00410514" w14:paraId="1E1CC24D" w14:textId="77777777" w:rsidTr="006A6DA9">
        <w:trPr>
          <w:trHeight w:val="433"/>
        </w:trPr>
        <w:tc>
          <w:tcPr>
            <w:tcW w:w="10791" w:type="dxa"/>
          </w:tcPr>
          <w:p w14:paraId="5676941B" w14:textId="77777777" w:rsidR="006A6DA9" w:rsidRPr="00410514" w:rsidRDefault="006A6DA9" w:rsidP="00192A59">
            <w:pPr>
              <w:pStyle w:val="TableParagraph"/>
              <w:spacing w:before="7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roject Name</w:t>
            </w:r>
          </w:p>
        </w:tc>
      </w:tr>
      <w:tr w:rsidR="006A6DA9" w:rsidRPr="00410514" w14:paraId="2CED643D" w14:textId="77777777" w:rsidTr="006A6DA9">
        <w:trPr>
          <w:trHeight w:val="433"/>
        </w:trPr>
        <w:tc>
          <w:tcPr>
            <w:tcW w:w="10791" w:type="dxa"/>
          </w:tcPr>
          <w:p w14:paraId="5056CC6D" w14:textId="77777777" w:rsidR="006A6DA9" w:rsidRPr="00410514" w:rsidRDefault="006A6DA9" w:rsidP="00192A59">
            <w:pPr>
              <w:pStyle w:val="TableParagraph"/>
              <w:spacing w:before="71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roject Address</w:t>
            </w:r>
          </w:p>
        </w:tc>
      </w:tr>
      <w:tr w:rsidR="006A6DA9" w:rsidRPr="00410514" w14:paraId="5A71619F" w14:textId="77777777" w:rsidTr="006A6DA9">
        <w:trPr>
          <w:trHeight w:val="765"/>
        </w:trPr>
        <w:tc>
          <w:tcPr>
            <w:tcW w:w="10791" w:type="dxa"/>
          </w:tcPr>
          <w:p w14:paraId="2A2B4E8E" w14:textId="77777777" w:rsidR="006A6DA9" w:rsidRPr="00410514" w:rsidRDefault="006A6DA9" w:rsidP="006A6DA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rimary Service at Project Site</w:t>
            </w:r>
            <w:r>
              <w:rPr>
                <w:rFonts w:ascii="Cambria" w:hAnsi="Cambria"/>
                <w:sz w:val="20"/>
              </w:rPr>
              <w:t xml:space="preserve"> (Industrial, Office, </w:t>
            </w:r>
            <w:r w:rsidRPr="00410514">
              <w:rPr>
                <w:rFonts w:ascii="Cambria" w:hAnsi="Cambria"/>
                <w:sz w:val="20"/>
              </w:rPr>
              <w:t>Retail</w:t>
            </w:r>
            <w:r w:rsidRPr="00410514">
              <w:rPr>
                <w:rFonts w:ascii="Cambria" w:hAnsi="Cambria"/>
                <w:spacing w:val="6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/</w:t>
            </w:r>
            <w:r w:rsidRPr="00410514">
              <w:rPr>
                <w:rFonts w:ascii="Cambria" w:hAnsi="Cambria"/>
                <w:spacing w:val="-2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 xml:space="preserve">Commercial, </w:t>
            </w:r>
            <w:r w:rsidRPr="00410514">
              <w:rPr>
                <w:rFonts w:ascii="Cambria" w:hAnsi="Cambria"/>
                <w:sz w:val="20"/>
              </w:rPr>
              <w:t>Mixed</w:t>
            </w:r>
            <w:r w:rsidRPr="00410514">
              <w:rPr>
                <w:rFonts w:ascii="Cambria" w:hAnsi="Cambria"/>
                <w:spacing w:val="-2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 xml:space="preserve">Use, </w:t>
            </w:r>
            <w:r w:rsidRPr="00410514">
              <w:rPr>
                <w:rFonts w:ascii="Cambria" w:hAnsi="Cambria"/>
                <w:sz w:val="20"/>
              </w:rPr>
              <w:t>Other</w:t>
            </w:r>
            <w:r>
              <w:rPr>
                <w:rFonts w:ascii="Cambria" w:hAnsi="Cambria"/>
                <w:sz w:val="20"/>
              </w:rPr>
              <w:t>)</w:t>
            </w:r>
          </w:p>
        </w:tc>
      </w:tr>
      <w:tr w:rsidR="006A6DA9" w:rsidRPr="00410514" w14:paraId="191A580D" w14:textId="77777777" w:rsidTr="006A6DA9">
        <w:trPr>
          <w:trHeight w:val="765"/>
        </w:trPr>
        <w:tc>
          <w:tcPr>
            <w:tcW w:w="10791" w:type="dxa"/>
          </w:tcPr>
          <w:p w14:paraId="4ABAE7E7" w14:textId="77777777" w:rsidR="006A6DA9" w:rsidRPr="00410514" w:rsidRDefault="006A6DA9" w:rsidP="00192A59">
            <w:pPr>
              <w:pStyle w:val="TableParagraph"/>
              <w:spacing w:before="65"/>
              <w:ind w:left="1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roperty/ Facility Description &amp; Summary of Proposed Use:</w:t>
            </w:r>
          </w:p>
          <w:p w14:paraId="7F5F6C45" w14:textId="77777777" w:rsidR="006A6DA9" w:rsidRPr="00410514" w:rsidRDefault="006A6DA9" w:rsidP="00192A59">
            <w:pPr>
              <w:pStyle w:val="TableParagraph"/>
              <w:spacing w:before="65"/>
              <w:ind w:left="11"/>
              <w:rPr>
                <w:rFonts w:ascii="Cambria" w:hAnsi="Cambria"/>
                <w:sz w:val="20"/>
              </w:rPr>
            </w:pPr>
          </w:p>
          <w:p w14:paraId="0AC98DBA" w14:textId="77777777" w:rsidR="006A6DA9" w:rsidRPr="00410514" w:rsidRDefault="006A6DA9" w:rsidP="00192A59">
            <w:pPr>
              <w:pStyle w:val="TableParagraph"/>
              <w:spacing w:before="65"/>
              <w:ind w:left="11"/>
              <w:rPr>
                <w:rFonts w:ascii="Cambria" w:hAnsi="Cambria"/>
                <w:sz w:val="20"/>
              </w:rPr>
            </w:pPr>
          </w:p>
          <w:p w14:paraId="714ED961" w14:textId="77777777" w:rsidR="006A6DA9" w:rsidRPr="00410514" w:rsidRDefault="006A6DA9" w:rsidP="00192A59">
            <w:pPr>
              <w:pStyle w:val="TableParagraph"/>
              <w:spacing w:before="65"/>
              <w:ind w:left="11"/>
              <w:rPr>
                <w:rFonts w:ascii="Cambria" w:hAnsi="Cambria"/>
                <w:sz w:val="20"/>
              </w:rPr>
            </w:pPr>
          </w:p>
          <w:p w14:paraId="78F66302" w14:textId="77777777" w:rsidR="006A6DA9" w:rsidRPr="00410514" w:rsidRDefault="006A6DA9" w:rsidP="00192A59">
            <w:pPr>
              <w:pStyle w:val="TableParagraph"/>
              <w:spacing w:before="65"/>
              <w:ind w:left="11"/>
              <w:rPr>
                <w:rFonts w:ascii="Cambria" w:hAnsi="Cambria"/>
                <w:sz w:val="20"/>
              </w:rPr>
            </w:pPr>
          </w:p>
          <w:p w14:paraId="1F413ED6" w14:textId="77777777" w:rsidR="006A6DA9" w:rsidRPr="00410514" w:rsidRDefault="006A6DA9" w:rsidP="00192A59">
            <w:pPr>
              <w:pStyle w:val="TableParagraph"/>
              <w:spacing w:before="65"/>
              <w:ind w:left="11"/>
              <w:rPr>
                <w:rFonts w:ascii="Cambria" w:hAnsi="Cambria"/>
                <w:sz w:val="20"/>
              </w:rPr>
            </w:pPr>
          </w:p>
          <w:p w14:paraId="25145C01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</w:p>
        </w:tc>
      </w:tr>
    </w:tbl>
    <w:p w14:paraId="22B09B5A" w14:textId="77777777" w:rsidR="006A6DA9" w:rsidRPr="00410514" w:rsidRDefault="006A6DA9" w:rsidP="006A6DA9">
      <w:pPr>
        <w:rPr>
          <w:rFonts w:ascii="Cambria" w:hAnsi="Cambria"/>
          <w:sz w:val="20"/>
        </w:rPr>
        <w:sectPr w:rsidR="006A6DA9" w:rsidRPr="00410514" w:rsidSect="006A6DA9">
          <w:footerReference w:type="default" r:id="rId7"/>
          <w:pgSz w:w="12240" w:h="15840"/>
          <w:pgMar w:top="360" w:right="420" w:bottom="900" w:left="440" w:header="720" w:footer="704" w:gutter="0"/>
          <w:pgNumType w:start="1"/>
          <w:cols w:space="720"/>
        </w:sectPr>
      </w:pPr>
    </w:p>
    <w:p w14:paraId="6C44A11C" w14:textId="77777777" w:rsidR="006A6DA9" w:rsidRPr="00410514" w:rsidRDefault="006A6DA9" w:rsidP="006A6DA9">
      <w:pPr>
        <w:pStyle w:val="BodyText"/>
        <w:spacing w:before="3" w:line="240" w:lineRule="auto"/>
        <w:rPr>
          <w:rFonts w:ascii="Cambria" w:hAnsi="Cambria"/>
          <w:b/>
          <w:sz w:val="11"/>
        </w:rPr>
      </w:pPr>
    </w:p>
    <w:p w14:paraId="1FE5B213" w14:textId="77777777" w:rsidR="006A6DA9" w:rsidRPr="00410514" w:rsidRDefault="006A6DA9" w:rsidP="006A6DA9">
      <w:pPr>
        <w:pStyle w:val="BodyText"/>
        <w:spacing w:before="7" w:line="240" w:lineRule="auto"/>
        <w:rPr>
          <w:rFonts w:ascii="Cambria" w:hAnsi="Cambria"/>
          <w:b/>
          <w:sz w:val="12"/>
        </w:rPr>
      </w:pP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3"/>
        <w:gridCol w:w="6737"/>
      </w:tblGrid>
      <w:tr w:rsidR="006A6DA9" w:rsidRPr="00410514" w14:paraId="2E2EE32F" w14:textId="77777777" w:rsidTr="006A6DA9">
        <w:trPr>
          <w:trHeight w:val="314"/>
        </w:trPr>
        <w:tc>
          <w:tcPr>
            <w:tcW w:w="10800" w:type="dxa"/>
            <w:gridSpan w:val="2"/>
            <w:shd w:val="clear" w:color="auto" w:fill="C1C1C1"/>
          </w:tcPr>
          <w:p w14:paraId="49ED42F7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Facility Breakdown</w:t>
            </w:r>
          </w:p>
        </w:tc>
      </w:tr>
      <w:tr w:rsidR="006A6DA9" w:rsidRPr="00410514" w14:paraId="1BF07117" w14:textId="77777777" w:rsidTr="006A6DA9">
        <w:trPr>
          <w:trHeight w:val="333"/>
        </w:trPr>
        <w:tc>
          <w:tcPr>
            <w:tcW w:w="4063" w:type="dxa"/>
            <w:vAlign w:val="center"/>
          </w:tcPr>
          <w:p w14:paraId="57CE59AA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Total Square Footage</w:t>
            </w:r>
          </w:p>
        </w:tc>
        <w:tc>
          <w:tcPr>
            <w:tcW w:w="6737" w:type="dxa"/>
          </w:tcPr>
          <w:p w14:paraId="2252B590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5A0C10E1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5F64A9E8" w14:textId="77777777" w:rsidTr="006A6DA9">
        <w:trPr>
          <w:trHeight w:val="314"/>
        </w:trPr>
        <w:tc>
          <w:tcPr>
            <w:tcW w:w="4063" w:type="dxa"/>
            <w:vAlign w:val="center"/>
          </w:tcPr>
          <w:p w14:paraId="722F41AA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Residential SF</w:t>
            </w:r>
          </w:p>
        </w:tc>
        <w:tc>
          <w:tcPr>
            <w:tcW w:w="6737" w:type="dxa"/>
          </w:tcPr>
          <w:p w14:paraId="19F70D72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35CB9D77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5E1ED2A7" w14:textId="77777777" w:rsidTr="006A6DA9">
        <w:trPr>
          <w:trHeight w:val="313"/>
        </w:trPr>
        <w:tc>
          <w:tcPr>
            <w:tcW w:w="4063" w:type="dxa"/>
            <w:vAlign w:val="center"/>
          </w:tcPr>
          <w:p w14:paraId="33D714A8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Non-Res / Commercial SF</w:t>
            </w:r>
          </w:p>
        </w:tc>
        <w:tc>
          <w:tcPr>
            <w:tcW w:w="6737" w:type="dxa"/>
          </w:tcPr>
          <w:p w14:paraId="5D402FAB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0271ADA2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55CF0C8A" w14:textId="77777777" w:rsidTr="006A6DA9">
        <w:trPr>
          <w:trHeight w:val="333"/>
        </w:trPr>
        <w:tc>
          <w:tcPr>
            <w:tcW w:w="4063" w:type="dxa"/>
            <w:vAlign w:val="center"/>
          </w:tcPr>
          <w:p w14:paraId="5F84305A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Lot Size</w:t>
            </w:r>
          </w:p>
        </w:tc>
        <w:tc>
          <w:tcPr>
            <w:tcW w:w="6737" w:type="dxa"/>
          </w:tcPr>
          <w:p w14:paraId="6D3FDBD0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45E0A2B6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11D0AD3C" w14:textId="77777777" w:rsidTr="006A6DA9">
        <w:trPr>
          <w:trHeight w:val="313"/>
        </w:trPr>
        <w:tc>
          <w:tcPr>
            <w:tcW w:w="4063" w:type="dxa"/>
            <w:vAlign w:val="center"/>
          </w:tcPr>
          <w:p w14:paraId="0320DD9B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Age of Building</w:t>
            </w:r>
          </w:p>
        </w:tc>
        <w:tc>
          <w:tcPr>
            <w:tcW w:w="6737" w:type="dxa"/>
          </w:tcPr>
          <w:p w14:paraId="1EE24420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695C37AC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4AF4A3E9" w14:textId="77777777" w:rsidTr="006A6DA9">
        <w:trPr>
          <w:trHeight w:val="314"/>
        </w:trPr>
        <w:tc>
          <w:tcPr>
            <w:tcW w:w="10800" w:type="dxa"/>
            <w:gridSpan w:val="2"/>
            <w:shd w:val="clear" w:color="auto" w:fill="C0C0C0"/>
          </w:tcPr>
          <w:p w14:paraId="0D9291EB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Tenants</w:t>
            </w:r>
          </w:p>
        </w:tc>
      </w:tr>
      <w:tr w:rsidR="006A6DA9" w:rsidRPr="00410514" w14:paraId="381DF8D6" w14:textId="77777777" w:rsidTr="006A6DA9">
        <w:trPr>
          <w:trHeight w:val="313"/>
        </w:trPr>
        <w:tc>
          <w:tcPr>
            <w:tcW w:w="4063" w:type="dxa"/>
            <w:vAlign w:val="center"/>
          </w:tcPr>
          <w:p w14:paraId="2640FCAF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roposed Tenants (list all)</w:t>
            </w:r>
          </w:p>
        </w:tc>
        <w:tc>
          <w:tcPr>
            <w:tcW w:w="6737" w:type="dxa"/>
          </w:tcPr>
          <w:p w14:paraId="262A93A7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4A6F2B7C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25E40845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2481F1B9" w14:textId="77777777" w:rsidTr="006A6DA9">
        <w:trPr>
          <w:trHeight w:val="314"/>
        </w:trPr>
        <w:tc>
          <w:tcPr>
            <w:tcW w:w="4063" w:type="dxa"/>
            <w:vAlign w:val="center"/>
          </w:tcPr>
          <w:p w14:paraId="70E0054D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Which of the tenants have signed leases?</w:t>
            </w:r>
          </w:p>
        </w:tc>
        <w:tc>
          <w:tcPr>
            <w:tcW w:w="6737" w:type="dxa"/>
          </w:tcPr>
          <w:p w14:paraId="5D3859D3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55DAE16C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4906CA0B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5596985C" w14:textId="77777777" w:rsidTr="006A6DA9">
        <w:trPr>
          <w:trHeight w:val="314"/>
        </w:trPr>
        <w:tc>
          <w:tcPr>
            <w:tcW w:w="4063" w:type="dxa"/>
            <w:vAlign w:val="center"/>
          </w:tcPr>
          <w:p w14:paraId="28230500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ercentage of space leased</w:t>
            </w:r>
          </w:p>
        </w:tc>
        <w:tc>
          <w:tcPr>
            <w:tcW w:w="6737" w:type="dxa"/>
          </w:tcPr>
          <w:p w14:paraId="62838CB7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6BBA3FC4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632D22A2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6A6DA9" w:rsidRPr="00410514" w14:paraId="6F4305D1" w14:textId="77777777" w:rsidTr="006A6DA9">
        <w:trPr>
          <w:trHeight w:val="313"/>
        </w:trPr>
        <w:tc>
          <w:tcPr>
            <w:tcW w:w="4063" w:type="dxa"/>
            <w:vAlign w:val="center"/>
          </w:tcPr>
          <w:p w14:paraId="0D5FF6C3" w14:textId="77777777" w:rsidR="006A6DA9" w:rsidRPr="00410514" w:rsidRDefault="006A6DA9" w:rsidP="00192A59">
            <w:pPr>
              <w:pStyle w:val="TableParagraph"/>
              <w:spacing w:before="21"/>
              <w:ind w:left="121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Lease Terms</w:t>
            </w:r>
          </w:p>
        </w:tc>
        <w:tc>
          <w:tcPr>
            <w:tcW w:w="6737" w:type="dxa"/>
          </w:tcPr>
          <w:p w14:paraId="358A5B8D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17E6F95B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  <w:p w14:paraId="12F8D654" w14:textId="77777777" w:rsidR="006A6DA9" w:rsidRPr="00410514" w:rsidRDefault="006A6DA9" w:rsidP="00192A59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</w:tbl>
    <w:p w14:paraId="794310B1" w14:textId="77777777" w:rsidR="006A6DA9" w:rsidRPr="00410514" w:rsidRDefault="006A6DA9" w:rsidP="006A6DA9">
      <w:pPr>
        <w:pStyle w:val="BodyText"/>
        <w:spacing w:before="7" w:line="240" w:lineRule="auto"/>
        <w:rPr>
          <w:rFonts w:ascii="Cambria" w:hAnsi="Cambria"/>
          <w:b/>
          <w:sz w:val="12"/>
        </w:rPr>
      </w:pPr>
    </w:p>
    <w:p w14:paraId="1CE45A8D" w14:textId="77777777" w:rsidR="006A6DA9" w:rsidRPr="00410514" w:rsidRDefault="006A6DA9" w:rsidP="006A6DA9">
      <w:pPr>
        <w:pStyle w:val="BodyText"/>
        <w:spacing w:before="7" w:line="240" w:lineRule="auto"/>
        <w:rPr>
          <w:rFonts w:ascii="Cambria" w:hAnsi="Cambria"/>
          <w:b/>
          <w:sz w:val="12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7C68F1E" wp14:editId="176D7C3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96520" cy="96520"/>
                <wp:effectExtent l="0" t="0" r="17780" b="177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DDF60" id="Rectangle 12" o:spid="_x0000_s1026" style="position:absolute;margin-left:0;margin-top:-.05pt;width:7.6pt;height:7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" fillcolor="white [3212]" strokecolor="black [3213]" strokeweight=".25pt"/>
            </w:pict>
          </mc:Fallback>
        </mc:AlternateContent>
      </w:r>
    </w:p>
    <w:p w14:paraId="7F729D9F" w14:textId="77777777" w:rsidR="006A6DA9" w:rsidRPr="00410514" w:rsidRDefault="006A6DA9" w:rsidP="006A6DA9">
      <w:pPr>
        <w:tabs>
          <w:tab w:val="left" w:pos="580"/>
        </w:tabs>
        <w:spacing w:before="92" w:after="4"/>
        <w:ind w:left="279"/>
        <w:rPr>
          <w:rFonts w:ascii="Cambria" w:hAnsi="Cambria"/>
          <w:b/>
          <w:sz w:val="20"/>
        </w:rPr>
      </w:pPr>
      <w:r w:rsidRPr="00410514">
        <w:rPr>
          <w:rFonts w:ascii="Cambria" w:hAnsi="Cambria"/>
          <w:b/>
          <w:sz w:val="20"/>
        </w:rPr>
        <w:t>Site</w:t>
      </w:r>
      <w:r w:rsidRPr="00410514">
        <w:rPr>
          <w:rFonts w:ascii="Cambria" w:hAnsi="Cambria"/>
          <w:b/>
          <w:spacing w:val="-2"/>
          <w:sz w:val="20"/>
        </w:rPr>
        <w:t xml:space="preserve"> </w:t>
      </w:r>
      <w:r w:rsidRPr="00410514">
        <w:rPr>
          <w:rFonts w:ascii="Cambria" w:hAnsi="Cambria"/>
          <w:b/>
          <w:sz w:val="20"/>
        </w:rPr>
        <w:t>Information</w:t>
      </w:r>
    </w:p>
    <w:tbl>
      <w:tblPr>
        <w:tblW w:w="108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5400"/>
      </w:tblGrid>
      <w:tr w:rsidR="006A6DA9" w:rsidRPr="00410514" w14:paraId="27669338" w14:textId="77777777" w:rsidTr="006A6DA9">
        <w:trPr>
          <w:trHeight w:val="834"/>
        </w:trPr>
        <w:tc>
          <w:tcPr>
            <w:tcW w:w="10800" w:type="dxa"/>
            <w:gridSpan w:val="2"/>
          </w:tcPr>
          <w:p w14:paraId="6B15EB20" w14:textId="77777777" w:rsidR="006A6DA9" w:rsidRPr="00410514" w:rsidRDefault="006A6DA9" w:rsidP="00192A59">
            <w:pPr>
              <w:pStyle w:val="TableParagraph"/>
              <w:spacing w:before="71" w:line="229" w:lineRule="exact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Site Control Status</w:t>
            </w:r>
          </w:p>
          <w:p w14:paraId="42EA08F6" w14:textId="77777777" w:rsidR="006A6DA9" w:rsidRPr="00410514" w:rsidRDefault="006A6DA9" w:rsidP="00192A59">
            <w:pPr>
              <w:pStyle w:val="TableParagraph"/>
              <w:tabs>
                <w:tab w:val="left" w:pos="950"/>
                <w:tab w:val="left" w:pos="1115"/>
                <w:tab w:val="left" w:pos="3995"/>
                <w:tab w:val="left" w:pos="6085"/>
                <w:tab w:val="left" w:pos="8830"/>
              </w:tabs>
              <w:ind w:left="28" w:right="190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E432FCE" wp14:editId="528DEC45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31750</wp:posOffset>
                      </wp:positionV>
                      <wp:extent cx="96520" cy="96520"/>
                      <wp:effectExtent l="0" t="0" r="17780" b="1778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86454" id="Rectangle 13" o:spid="_x0000_s1026" style="position:absolute;margin-left:3.25pt;margin-top:2.5pt;width:7.6pt;height:7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9ADE544" wp14:editId="0F411F26">
                      <wp:simplePos x="0" y="0"/>
                      <wp:positionH relativeFrom="column">
                        <wp:posOffset>5517515</wp:posOffset>
                      </wp:positionH>
                      <wp:positionV relativeFrom="paragraph">
                        <wp:posOffset>31750</wp:posOffset>
                      </wp:positionV>
                      <wp:extent cx="96520" cy="96520"/>
                      <wp:effectExtent l="0" t="0" r="17780" b="1778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9DF85" id="Rectangle 18" o:spid="_x0000_s1026" style="position:absolute;margin-left:434.45pt;margin-top:2.5pt;width:7.6pt;height:7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054A62F" wp14:editId="5A782773">
                      <wp:simplePos x="0" y="0"/>
                      <wp:positionH relativeFrom="column">
                        <wp:posOffset>3759835</wp:posOffset>
                      </wp:positionH>
                      <wp:positionV relativeFrom="paragraph">
                        <wp:posOffset>26670</wp:posOffset>
                      </wp:positionV>
                      <wp:extent cx="96520" cy="96520"/>
                      <wp:effectExtent l="0" t="0" r="17780" b="1778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B98C92" id="Rectangle 17" o:spid="_x0000_s1026" style="position:absolute;margin-left:296.05pt;margin-top:2.1pt;width:7.6pt;height:7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E8E4077" wp14:editId="424BFF54">
                      <wp:simplePos x="0" y="0"/>
                      <wp:positionH relativeFrom="column">
                        <wp:posOffset>2332355</wp:posOffset>
                      </wp:positionH>
                      <wp:positionV relativeFrom="paragraph">
                        <wp:posOffset>31750</wp:posOffset>
                      </wp:positionV>
                      <wp:extent cx="96520" cy="96520"/>
                      <wp:effectExtent l="0" t="0" r="17780" b="1778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43C57C" id="Rectangle 16" o:spid="_x0000_s1026" style="position:absolute;margin-left:183.65pt;margin-top:2.5pt;width:7.6pt;height:7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88F1B25" wp14:editId="25114E48">
                      <wp:simplePos x="0" y="0"/>
                      <wp:positionH relativeFrom="column">
                        <wp:posOffset>600075</wp:posOffset>
                      </wp:positionH>
                      <wp:positionV relativeFrom="paragraph">
                        <wp:posOffset>11430</wp:posOffset>
                      </wp:positionV>
                      <wp:extent cx="96520" cy="96520"/>
                      <wp:effectExtent l="0" t="0" r="17780" b="1778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96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97FAC1" id="Rectangle 15" o:spid="_x0000_s1026" style="position:absolute;margin-left:47.25pt;margin-top:.9pt;width:7.6pt;height:7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" fillcolor="white [3212]" strokecolor="black [3213]" strokeweight=".25pt"/>
                  </w:pict>
                </mc:Fallback>
              </mc:AlternateContent>
            </w:r>
            <w:r>
              <w:rPr>
                <w:rFonts w:ascii="Cambria" w:hAnsi="Cambria"/>
                <w:sz w:val="20"/>
              </w:rPr>
              <w:t xml:space="preserve">     </w:t>
            </w:r>
            <w:r w:rsidRPr="00410514">
              <w:rPr>
                <w:rFonts w:ascii="Cambria" w:hAnsi="Cambria"/>
                <w:spacing w:val="4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>Own</w:t>
            </w:r>
            <w:r>
              <w:rPr>
                <w:rFonts w:ascii="Cambria" w:hAnsi="Cambria"/>
                <w:sz w:val="20"/>
              </w:rPr>
              <w:tab/>
              <w:t xml:space="preserve">     </w:t>
            </w:r>
            <w:r w:rsidRPr="00410514">
              <w:rPr>
                <w:rFonts w:ascii="Cambria" w:hAnsi="Cambria"/>
                <w:sz w:val="20"/>
              </w:rPr>
              <w:t>Under</w:t>
            </w:r>
            <w:r w:rsidRPr="00410514">
              <w:rPr>
                <w:rFonts w:ascii="Cambria" w:hAnsi="Cambria"/>
                <w:spacing w:val="7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Purchase</w:t>
            </w:r>
            <w:r w:rsidRPr="00410514">
              <w:rPr>
                <w:rFonts w:ascii="Cambria" w:hAnsi="Cambria"/>
                <w:spacing w:val="-2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 xml:space="preserve">Agreement      </w:t>
            </w:r>
            <w:r w:rsidRPr="00410514">
              <w:rPr>
                <w:rFonts w:ascii="Cambria" w:hAnsi="Cambria"/>
                <w:sz w:val="20"/>
              </w:rPr>
              <w:t xml:space="preserve"> </w:t>
            </w:r>
            <w:r w:rsidRPr="00410514">
              <w:rPr>
                <w:rFonts w:ascii="Cambria" w:hAnsi="Cambria"/>
                <w:spacing w:val="9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Currently</w:t>
            </w:r>
            <w:r w:rsidRPr="00410514">
              <w:rPr>
                <w:rFonts w:ascii="Cambria" w:hAnsi="Cambria"/>
                <w:spacing w:val="-3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>Leased</w:t>
            </w:r>
            <w:r>
              <w:rPr>
                <w:rFonts w:ascii="Cambria" w:hAnsi="Cambria"/>
                <w:sz w:val="20"/>
              </w:rPr>
              <w:tab/>
              <w:t xml:space="preserve"> </w:t>
            </w:r>
            <w:r w:rsidRPr="00410514">
              <w:rPr>
                <w:rFonts w:ascii="Cambria" w:hAnsi="Cambria"/>
                <w:sz w:val="20"/>
              </w:rPr>
              <w:t xml:space="preserve"> Under</w:t>
            </w:r>
            <w:r w:rsidRPr="00410514">
              <w:rPr>
                <w:rFonts w:ascii="Cambria" w:hAnsi="Cambria"/>
                <w:spacing w:val="8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Lease</w:t>
            </w:r>
            <w:r w:rsidRPr="00410514">
              <w:rPr>
                <w:rFonts w:ascii="Cambria" w:hAnsi="Cambria"/>
                <w:spacing w:val="-3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>Agreement</w:t>
            </w:r>
            <w:r>
              <w:rPr>
                <w:rFonts w:ascii="Cambria" w:hAnsi="Cambria"/>
                <w:sz w:val="20"/>
              </w:rPr>
              <w:tab/>
              <w:t xml:space="preserve"> </w:t>
            </w:r>
            <w:r w:rsidRPr="00410514">
              <w:rPr>
                <w:rFonts w:ascii="Cambria" w:hAnsi="Cambria"/>
                <w:sz w:val="20"/>
              </w:rPr>
              <w:t xml:space="preserve"> Other</w:t>
            </w:r>
          </w:p>
        </w:tc>
      </w:tr>
      <w:tr w:rsidR="006A6DA9" w:rsidRPr="00410514" w14:paraId="6C8C9F31" w14:textId="77777777" w:rsidTr="006A6DA9">
        <w:trPr>
          <w:trHeight w:val="373"/>
        </w:trPr>
        <w:tc>
          <w:tcPr>
            <w:tcW w:w="10800" w:type="dxa"/>
            <w:gridSpan w:val="2"/>
          </w:tcPr>
          <w:p w14:paraId="252A9A9F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urchase Agreement Expiration / Option Term (if applicable):</w:t>
            </w:r>
          </w:p>
          <w:p w14:paraId="6E7A7FFA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</w:p>
        </w:tc>
      </w:tr>
      <w:tr w:rsidR="006A6DA9" w:rsidRPr="00410514" w14:paraId="1F64741E" w14:textId="77777777" w:rsidTr="006A6DA9">
        <w:trPr>
          <w:trHeight w:val="374"/>
        </w:trPr>
        <w:tc>
          <w:tcPr>
            <w:tcW w:w="10800" w:type="dxa"/>
            <w:gridSpan w:val="2"/>
          </w:tcPr>
          <w:p w14:paraId="69C400ED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Purchase Price:</w:t>
            </w:r>
          </w:p>
        </w:tc>
      </w:tr>
      <w:tr w:rsidR="006A6DA9" w:rsidRPr="00410514" w14:paraId="59934D61" w14:textId="77777777" w:rsidTr="006A6DA9">
        <w:trPr>
          <w:trHeight w:val="373"/>
        </w:trPr>
        <w:tc>
          <w:tcPr>
            <w:tcW w:w="5400" w:type="dxa"/>
          </w:tcPr>
          <w:p w14:paraId="6BC76B94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Value As Is:</w:t>
            </w:r>
          </w:p>
        </w:tc>
        <w:tc>
          <w:tcPr>
            <w:tcW w:w="5400" w:type="dxa"/>
          </w:tcPr>
          <w:p w14:paraId="5C76EDF2" w14:textId="77777777" w:rsidR="006A6DA9" w:rsidRPr="00410514" w:rsidRDefault="006A6DA9" w:rsidP="00192A59">
            <w:pPr>
              <w:pStyle w:val="TableParagraph"/>
              <w:spacing w:before="69"/>
              <w:ind w:left="107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Value As Complete:</w:t>
            </w:r>
          </w:p>
        </w:tc>
      </w:tr>
      <w:tr w:rsidR="006A6DA9" w:rsidRPr="00410514" w14:paraId="0FE6F264" w14:textId="77777777" w:rsidTr="006A6DA9">
        <w:trPr>
          <w:trHeight w:val="604"/>
        </w:trPr>
        <w:tc>
          <w:tcPr>
            <w:tcW w:w="10800" w:type="dxa"/>
            <w:gridSpan w:val="2"/>
          </w:tcPr>
          <w:p w14:paraId="030C74BC" w14:textId="77777777" w:rsidR="006A6DA9" w:rsidRPr="00410514" w:rsidRDefault="006A6DA9" w:rsidP="006A6DA9">
            <w:pPr>
              <w:pStyle w:val="TableParagraph"/>
              <w:tabs>
                <w:tab w:val="left" w:pos="3570"/>
                <w:tab w:val="left" w:pos="7862"/>
              </w:tabs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Describe how value</w:t>
            </w:r>
            <w:r w:rsidRPr="00410514">
              <w:rPr>
                <w:rFonts w:ascii="Cambria" w:hAnsi="Cambria"/>
                <w:spacing w:val="-9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was</w:t>
            </w:r>
            <w:r w:rsidRPr="00410514">
              <w:rPr>
                <w:rFonts w:ascii="Cambria" w:hAnsi="Cambria"/>
                <w:spacing w:val="-3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 xml:space="preserve">determined (Appraisal, </w:t>
            </w:r>
            <w:r w:rsidRPr="00410514">
              <w:rPr>
                <w:rFonts w:ascii="Cambria" w:hAnsi="Cambria"/>
                <w:sz w:val="20"/>
              </w:rPr>
              <w:t>Comparable Sales</w:t>
            </w:r>
            <w:r w:rsidRPr="00410514">
              <w:rPr>
                <w:rFonts w:ascii="Cambria" w:hAnsi="Cambria"/>
                <w:spacing w:val="2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/</w:t>
            </w:r>
            <w:r w:rsidRPr="00410514">
              <w:rPr>
                <w:rFonts w:ascii="Cambria" w:hAnsi="Cambria"/>
                <w:spacing w:val="-3"/>
                <w:sz w:val="20"/>
              </w:rPr>
              <w:t xml:space="preserve"> </w:t>
            </w:r>
            <w:r>
              <w:rPr>
                <w:rFonts w:ascii="Cambria" w:hAnsi="Cambria"/>
                <w:sz w:val="20"/>
              </w:rPr>
              <w:t xml:space="preserve">Rentals, </w:t>
            </w:r>
            <w:r w:rsidRPr="00410514">
              <w:rPr>
                <w:rFonts w:ascii="Cambria" w:hAnsi="Cambria"/>
                <w:sz w:val="20"/>
              </w:rPr>
              <w:t>Market</w:t>
            </w:r>
            <w:r w:rsidRPr="00410514">
              <w:rPr>
                <w:rFonts w:ascii="Cambria" w:hAnsi="Cambria"/>
                <w:spacing w:val="11"/>
                <w:sz w:val="20"/>
              </w:rPr>
              <w:t xml:space="preserve"> </w:t>
            </w:r>
            <w:r w:rsidRPr="00410514">
              <w:rPr>
                <w:rFonts w:ascii="Cambria" w:hAnsi="Cambria"/>
                <w:sz w:val="20"/>
              </w:rPr>
              <w:t>Study</w:t>
            </w:r>
            <w:r>
              <w:rPr>
                <w:rFonts w:ascii="Cambria" w:hAnsi="Cambria"/>
                <w:sz w:val="20"/>
              </w:rPr>
              <w:t>,</w:t>
            </w:r>
            <w:r w:rsidRPr="00410514">
              <w:rPr>
                <w:rFonts w:ascii="Cambria" w:hAnsi="Cambria"/>
                <w:sz w:val="20"/>
              </w:rPr>
              <w:t xml:space="preserve"> Other</w:t>
            </w:r>
            <w:r>
              <w:rPr>
                <w:rFonts w:ascii="Cambria" w:hAnsi="Cambria"/>
                <w:sz w:val="20"/>
              </w:rPr>
              <w:t>)</w:t>
            </w:r>
          </w:p>
        </w:tc>
      </w:tr>
      <w:tr w:rsidR="006A6DA9" w:rsidRPr="00410514" w14:paraId="1EE9D1B5" w14:textId="77777777" w:rsidTr="006A6DA9">
        <w:trPr>
          <w:trHeight w:val="604"/>
        </w:trPr>
        <w:tc>
          <w:tcPr>
            <w:tcW w:w="10800" w:type="dxa"/>
            <w:gridSpan w:val="2"/>
          </w:tcPr>
          <w:p w14:paraId="29EDB29C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Current Zoning (permitted use)</w:t>
            </w:r>
          </w:p>
        </w:tc>
      </w:tr>
      <w:tr w:rsidR="006A6DA9" w:rsidRPr="00410514" w14:paraId="12656908" w14:textId="77777777" w:rsidTr="006A6DA9">
        <w:trPr>
          <w:trHeight w:val="604"/>
        </w:trPr>
        <w:tc>
          <w:tcPr>
            <w:tcW w:w="10800" w:type="dxa"/>
            <w:gridSpan w:val="2"/>
          </w:tcPr>
          <w:p w14:paraId="0B1EC7BA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Are there any zoning changes, use permits or variances required? Please describe.</w:t>
            </w:r>
          </w:p>
          <w:p w14:paraId="36E0DC2C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</w:p>
          <w:p w14:paraId="6B6B6743" w14:textId="77777777" w:rsidR="006A6DA9" w:rsidRPr="00410514" w:rsidRDefault="006A6DA9" w:rsidP="00192A59">
            <w:pPr>
              <w:pStyle w:val="TableParagraph"/>
              <w:spacing w:before="69"/>
              <w:ind w:left="28"/>
              <w:rPr>
                <w:rFonts w:ascii="Cambria" w:hAnsi="Cambria"/>
                <w:sz w:val="20"/>
              </w:rPr>
            </w:pPr>
          </w:p>
        </w:tc>
      </w:tr>
      <w:tr w:rsidR="006A6DA9" w:rsidRPr="00410514" w14:paraId="71EA1906" w14:textId="77777777" w:rsidTr="006A6DA9">
        <w:trPr>
          <w:trHeight w:val="832"/>
        </w:trPr>
        <w:tc>
          <w:tcPr>
            <w:tcW w:w="10800" w:type="dxa"/>
            <w:gridSpan w:val="2"/>
          </w:tcPr>
          <w:p w14:paraId="577B1CC4" w14:textId="77777777" w:rsidR="006A6DA9" w:rsidRPr="00410514" w:rsidRDefault="006A6DA9" w:rsidP="00192A59">
            <w:pPr>
              <w:pStyle w:val="TableParagraph"/>
              <w:spacing w:before="69"/>
              <w:ind w:left="28" w:right="168"/>
              <w:rPr>
                <w:rFonts w:ascii="Cambria" w:hAnsi="Cambria"/>
                <w:sz w:val="20"/>
              </w:rPr>
            </w:pPr>
            <w:r w:rsidRPr="00410514">
              <w:rPr>
                <w:rFonts w:ascii="Cambria" w:hAnsi="Cambria"/>
                <w:sz w:val="20"/>
              </w:rPr>
              <w:t>Has the property been inspected or tested for environmental hazards (lead-based paint, asbestos, underground storage tanks, etc.)? If yes, please briefly describe.</w:t>
            </w:r>
          </w:p>
          <w:p w14:paraId="290B6246" w14:textId="77777777" w:rsidR="006A6DA9" w:rsidRPr="00410514" w:rsidRDefault="006A6DA9" w:rsidP="00192A59">
            <w:pPr>
              <w:pStyle w:val="TableParagraph"/>
              <w:spacing w:before="69"/>
              <w:ind w:left="28" w:right="168"/>
              <w:rPr>
                <w:rFonts w:ascii="Cambria" w:hAnsi="Cambria"/>
                <w:sz w:val="20"/>
              </w:rPr>
            </w:pPr>
          </w:p>
          <w:p w14:paraId="34C5CD74" w14:textId="77777777" w:rsidR="006A6DA9" w:rsidRPr="00410514" w:rsidRDefault="006A6DA9" w:rsidP="00192A59">
            <w:pPr>
              <w:pStyle w:val="TableParagraph"/>
              <w:spacing w:before="69"/>
              <w:ind w:left="28" w:right="168"/>
              <w:rPr>
                <w:rFonts w:ascii="Cambria" w:hAnsi="Cambria"/>
                <w:sz w:val="20"/>
              </w:rPr>
            </w:pPr>
          </w:p>
          <w:p w14:paraId="2367B38F" w14:textId="77777777" w:rsidR="006A6DA9" w:rsidRPr="00410514" w:rsidRDefault="006A6DA9" w:rsidP="00192A59">
            <w:pPr>
              <w:pStyle w:val="TableParagraph"/>
              <w:spacing w:before="69"/>
              <w:ind w:left="28" w:right="168"/>
              <w:rPr>
                <w:rFonts w:ascii="Cambria" w:hAnsi="Cambria"/>
                <w:sz w:val="20"/>
              </w:rPr>
            </w:pPr>
          </w:p>
          <w:p w14:paraId="5C603550" w14:textId="77777777" w:rsidR="006A6DA9" w:rsidRPr="00410514" w:rsidRDefault="006A6DA9" w:rsidP="00192A59">
            <w:pPr>
              <w:pStyle w:val="TableParagraph"/>
              <w:spacing w:before="69"/>
              <w:ind w:left="28" w:right="168"/>
              <w:rPr>
                <w:rFonts w:ascii="Cambria" w:hAnsi="Cambria"/>
                <w:sz w:val="20"/>
              </w:rPr>
            </w:pPr>
          </w:p>
        </w:tc>
      </w:tr>
    </w:tbl>
    <w:p w14:paraId="3CCEE8A7" w14:textId="77777777" w:rsidR="006A6DA9" w:rsidRDefault="006A6DA9" w:rsidP="006A6DA9">
      <w:pPr>
        <w:rPr>
          <w:rFonts w:ascii="Cambria" w:hAnsi="Cambria"/>
          <w:sz w:val="20"/>
        </w:rPr>
      </w:pPr>
    </w:p>
    <w:p w14:paraId="68C010AD" w14:textId="77777777" w:rsidR="006A6DA9" w:rsidRDefault="006A6DA9">
      <w:pPr>
        <w:widowControl/>
        <w:autoSpaceDE/>
        <w:autoSpaceDN/>
        <w:spacing w:after="160" w:line="259" w:lineRule="auto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br w:type="page"/>
      </w:r>
    </w:p>
    <w:p w14:paraId="2B4CBE07" w14:textId="77777777" w:rsidR="006A6DA9" w:rsidRPr="0087721E" w:rsidRDefault="006A6DA9" w:rsidP="006A6DA9">
      <w:pPr>
        <w:spacing w:before="82"/>
        <w:jc w:val="center"/>
        <w:rPr>
          <w:rFonts w:ascii="Cambria" w:hAnsi="Cambria"/>
          <w:b/>
          <w:sz w:val="24"/>
          <w:szCs w:val="24"/>
        </w:rPr>
      </w:pPr>
      <w:r w:rsidRPr="0087721E">
        <w:rPr>
          <w:rFonts w:ascii="Cambria" w:hAnsi="Cambria"/>
          <w:b/>
          <w:sz w:val="24"/>
          <w:szCs w:val="24"/>
        </w:rPr>
        <w:lastRenderedPageBreak/>
        <w:t>NEON Application Checklist</w:t>
      </w:r>
    </w:p>
    <w:p w14:paraId="3A22CBB7" w14:textId="77777777" w:rsidR="006A6DA9" w:rsidRPr="0087721E" w:rsidRDefault="006A6DA9" w:rsidP="006A6DA9">
      <w:pPr>
        <w:pStyle w:val="BodyText"/>
        <w:tabs>
          <w:tab w:val="left" w:pos="2542"/>
          <w:tab w:val="left" w:pos="3989"/>
        </w:tabs>
        <w:spacing w:before="3" w:line="240" w:lineRule="auto"/>
        <w:ind w:left="255"/>
        <w:rPr>
          <w:rFonts w:ascii="Cambria" w:hAnsi="Cambria"/>
          <w:sz w:val="24"/>
          <w:szCs w:val="24"/>
        </w:rPr>
      </w:pPr>
    </w:p>
    <w:p w14:paraId="63EDF5A8" w14:textId="77777777" w:rsidR="0087721E" w:rsidRDefault="0087721E" w:rsidP="006A6DA9">
      <w:pPr>
        <w:pStyle w:val="BodyText"/>
        <w:tabs>
          <w:tab w:val="left" w:pos="2542"/>
          <w:tab w:val="left" w:pos="3989"/>
        </w:tabs>
        <w:spacing w:before="3" w:line="240" w:lineRule="auto"/>
        <w:ind w:left="255"/>
        <w:rPr>
          <w:rFonts w:ascii="Cambria" w:hAnsi="Cambria"/>
          <w:sz w:val="24"/>
          <w:szCs w:val="24"/>
        </w:rPr>
      </w:pPr>
    </w:p>
    <w:p w14:paraId="3AF6277E" w14:textId="77777777" w:rsidR="0087721E" w:rsidRDefault="0087721E" w:rsidP="006A6DA9">
      <w:pPr>
        <w:pStyle w:val="BodyText"/>
        <w:tabs>
          <w:tab w:val="left" w:pos="2542"/>
          <w:tab w:val="left" w:pos="3989"/>
        </w:tabs>
        <w:spacing w:before="3" w:line="240" w:lineRule="auto"/>
        <w:ind w:left="255"/>
        <w:rPr>
          <w:rFonts w:ascii="Cambria" w:hAnsi="Cambria"/>
          <w:sz w:val="24"/>
          <w:szCs w:val="24"/>
        </w:rPr>
      </w:pPr>
    </w:p>
    <w:p w14:paraId="1055D11C" w14:textId="77777777" w:rsidR="006A6DA9" w:rsidRPr="0087721E" w:rsidRDefault="006A6DA9" w:rsidP="006A6DA9">
      <w:pPr>
        <w:pStyle w:val="BodyText"/>
        <w:tabs>
          <w:tab w:val="left" w:pos="2542"/>
          <w:tab w:val="left" w:pos="3989"/>
        </w:tabs>
        <w:spacing w:before="3" w:line="240" w:lineRule="auto"/>
        <w:ind w:left="255"/>
        <w:rPr>
          <w:rFonts w:ascii="Cambria" w:hAnsi="Cambria"/>
          <w:sz w:val="24"/>
          <w:szCs w:val="24"/>
        </w:rPr>
      </w:pPr>
      <w:r w:rsidRPr="0087721E">
        <w:rPr>
          <w:rFonts w:ascii="Cambria" w:hAnsi="Cambria"/>
          <w:sz w:val="24"/>
          <w:szCs w:val="24"/>
        </w:rPr>
        <w:t>Borrower</w:t>
      </w:r>
      <w:r w:rsidRPr="0087721E">
        <w:rPr>
          <w:rFonts w:ascii="Cambria" w:hAnsi="Cambria"/>
          <w:spacing w:val="-2"/>
          <w:sz w:val="24"/>
          <w:szCs w:val="24"/>
        </w:rPr>
        <w:t xml:space="preserve"> </w:t>
      </w:r>
      <w:r w:rsidRPr="0087721E">
        <w:rPr>
          <w:rFonts w:ascii="Cambria" w:hAnsi="Cambria"/>
          <w:sz w:val="24"/>
          <w:szCs w:val="24"/>
        </w:rPr>
        <w:t>Name:</w:t>
      </w:r>
      <w:r w:rsidRPr="0087721E">
        <w:rPr>
          <w:rFonts w:ascii="Cambria" w:hAnsi="Cambria"/>
          <w:sz w:val="24"/>
          <w:szCs w:val="24"/>
          <w:u w:val="single"/>
        </w:rPr>
        <w:t xml:space="preserve"> </w:t>
      </w:r>
      <w:r w:rsidRPr="0087721E">
        <w:rPr>
          <w:rFonts w:ascii="Cambria" w:hAnsi="Cambria"/>
          <w:sz w:val="24"/>
          <w:szCs w:val="24"/>
          <w:u w:val="single"/>
        </w:rPr>
        <w:tab/>
      </w:r>
      <w:r w:rsidRPr="0087721E">
        <w:rPr>
          <w:rFonts w:ascii="Cambria" w:hAnsi="Cambria"/>
          <w:sz w:val="24"/>
          <w:szCs w:val="24"/>
        </w:rPr>
        <w:t>_</w:t>
      </w:r>
      <w:r w:rsidRPr="0087721E">
        <w:rPr>
          <w:rFonts w:ascii="Cambria" w:hAnsi="Cambria"/>
          <w:sz w:val="24"/>
          <w:szCs w:val="24"/>
          <w:u w:val="single"/>
        </w:rPr>
        <w:t xml:space="preserve"> </w:t>
      </w:r>
      <w:r w:rsidRPr="0087721E">
        <w:rPr>
          <w:rFonts w:ascii="Cambria" w:hAnsi="Cambria"/>
          <w:sz w:val="24"/>
          <w:szCs w:val="24"/>
          <w:u w:val="single"/>
        </w:rPr>
        <w:tab/>
      </w:r>
      <w:r w:rsidRPr="0087721E">
        <w:rPr>
          <w:rFonts w:ascii="Cambria" w:hAnsi="Cambria"/>
          <w:sz w:val="24"/>
          <w:szCs w:val="24"/>
        </w:rPr>
        <w:t>_</w:t>
      </w:r>
      <w:r w:rsidR="0087721E">
        <w:rPr>
          <w:rFonts w:ascii="Cambria" w:hAnsi="Cambria"/>
          <w:sz w:val="24"/>
          <w:szCs w:val="24"/>
        </w:rPr>
        <w:t>________</w:t>
      </w:r>
    </w:p>
    <w:p w14:paraId="4743EBD3" w14:textId="77777777" w:rsidR="006A6DA9" w:rsidRPr="0087721E" w:rsidRDefault="006A6DA9" w:rsidP="006A6DA9">
      <w:pPr>
        <w:pStyle w:val="BodyText"/>
        <w:tabs>
          <w:tab w:val="left" w:pos="4212"/>
        </w:tabs>
        <w:spacing w:line="240" w:lineRule="auto"/>
        <w:ind w:left="255"/>
        <w:rPr>
          <w:rFonts w:ascii="Cambria" w:hAnsi="Cambria"/>
          <w:sz w:val="24"/>
          <w:szCs w:val="24"/>
        </w:rPr>
      </w:pPr>
    </w:p>
    <w:p w14:paraId="13BAD087" w14:textId="77777777" w:rsidR="006A6DA9" w:rsidRPr="0087721E" w:rsidRDefault="006A6DA9" w:rsidP="006A6DA9">
      <w:pPr>
        <w:pStyle w:val="BodyText"/>
        <w:tabs>
          <w:tab w:val="left" w:pos="4212"/>
        </w:tabs>
        <w:spacing w:line="240" w:lineRule="auto"/>
        <w:ind w:left="255"/>
        <w:rPr>
          <w:rFonts w:ascii="Cambria" w:hAnsi="Cambria"/>
          <w:sz w:val="24"/>
          <w:szCs w:val="24"/>
        </w:rPr>
      </w:pPr>
    </w:p>
    <w:p w14:paraId="00DE7A7A" w14:textId="77777777" w:rsidR="006A6DA9" w:rsidRPr="0087721E" w:rsidRDefault="006A6DA9" w:rsidP="006A6DA9">
      <w:pPr>
        <w:pStyle w:val="BodyText"/>
        <w:tabs>
          <w:tab w:val="left" w:pos="4212"/>
        </w:tabs>
        <w:spacing w:line="240" w:lineRule="auto"/>
        <w:ind w:left="255"/>
        <w:rPr>
          <w:rFonts w:ascii="Cambria" w:hAnsi="Cambria"/>
          <w:sz w:val="24"/>
          <w:szCs w:val="24"/>
        </w:rPr>
      </w:pPr>
      <w:r w:rsidRPr="0087721E">
        <w:rPr>
          <w:rFonts w:ascii="Cambria" w:hAnsi="Cambria"/>
          <w:sz w:val="24"/>
          <w:szCs w:val="24"/>
        </w:rPr>
        <w:t>Project:</w:t>
      </w:r>
      <w:r w:rsidRPr="0087721E">
        <w:rPr>
          <w:rFonts w:ascii="Cambria" w:hAnsi="Cambria"/>
          <w:spacing w:val="-1"/>
          <w:sz w:val="24"/>
          <w:szCs w:val="24"/>
        </w:rPr>
        <w:t xml:space="preserve"> </w:t>
      </w:r>
      <w:r w:rsidRPr="0087721E">
        <w:rPr>
          <w:rFonts w:ascii="Cambria" w:hAnsi="Cambria"/>
          <w:w w:val="99"/>
          <w:sz w:val="24"/>
          <w:szCs w:val="24"/>
          <w:u w:val="single"/>
        </w:rPr>
        <w:t xml:space="preserve"> </w:t>
      </w:r>
      <w:r w:rsidRPr="0087721E">
        <w:rPr>
          <w:rFonts w:ascii="Cambria" w:hAnsi="Cambria"/>
          <w:sz w:val="24"/>
          <w:szCs w:val="24"/>
          <w:u w:val="single"/>
        </w:rPr>
        <w:tab/>
      </w:r>
      <w:r w:rsidR="0087721E">
        <w:rPr>
          <w:rFonts w:ascii="Cambria" w:hAnsi="Cambria"/>
          <w:sz w:val="24"/>
          <w:szCs w:val="24"/>
          <w:u w:val="single"/>
        </w:rPr>
        <w:t>_______</w:t>
      </w:r>
    </w:p>
    <w:p w14:paraId="720D4CF8" w14:textId="77777777" w:rsidR="006A6DA9" w:rsidRDefault="006A6DA9" w:rsidP="006A6DA9">
      <w:pPr>
        <w:rPr>
          <w:rFonts w:ascii="Cambria" w:hAnsi="Cambria"/>
          <w:sz w:val="20"/>
        </w:rPr>
      </w:pPr>
    </w:p>
    <w:p w14:paraId="034EBE36" w14:textId="77777777" w:rsidR="006A6DA9" w:rsidRDefault="006A6DA9" w:rsidP="006A6DA9">
      <w:pPr>
        <w:rPr>
          <w:rFonts w:ascii="Cambria" w:hAnsi="Cambria"/>
          <w:sz w:val="20"/>
        </w:rPr>
      </w:pPr>
    </w:p>
    <w:p w14:paraId="7EE3BCDC" w14:textId="77777777" w:rsidR="006A6DA9" w:rsidRDefault="006A6DA9" w:rsidP="006A6DA9">
      <w:pPr>
        <w:rPr>
          <w:rFonts w:ascii="Cambria" w:hAnsi="Cambria"/>
          <w:sz w:val="20"/>
        </w:rPr>
      </w:pPr>
    </w:p>
    <w:tbl>
      <w:tblPr>
        <w:tblW w:w="0" w:type="auto"/>
        <w:tblInd w:w="13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77"/>
        <w:gridCol w:w="1282"/>
        <w:gridCol w:w="1508"/>
      </w:tblGrid>
      <w:tr w:rsidR="006A6DA9" w:rsidRPr="006E260E" w14:paraId="7F8702FD" w14:textId="77777777" w:rsidTr="0087721E">
        <w:trPr>
          <w:trHeight w:val="701"/>
        </w:trPr>
        <w:tc>
          <w:tcPr>
            <w:tcW w:w="7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01D13A51" w14:textId="77777777" w:rsidR="006A6DA9" w:rsidRPr="006E260E" w:rsidRDefault="006A6DA9" w:rsidP="00192A59">
            <w:pPr>
              <w:pStyle w:val="TableParagraph"/>
              <w:rPr>
                <w:rFonts w:ascii="Cambria" w:hAnsi="Cambria"/>
                <w:sz w:val="16"/>
              </w:rPr>
            </w:pP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52B6D951" w14:textId="77777777" w:rsidR="006A6DA9" w:rsidRPr="0087721E" w:rsidRDefault="006A6DA9" w:rsidP="00192A59">
            <w:pPr>
              <w:pStyle w:val="TableParagraph"/>
              <w:spacing w:before="111"/>
              <w:ind w:left="286"/>
              <w:rPr>
                <w:rFonts w:ascii="Cambria" w:hAnsi="Cambria"/>
                <w:b/>
                <w:sz w:val="20"/>
                <w:szCs w:val="20"/>
              </w:rPr>
            </w:pPr>
            <w:r w:rsidRPr="0087721E">
              <w:rPr>
                <w:rFonts w:ascii="Cambria" w:hAnsi="Cambria"/>
                <w:b/>
                <w:sz w:val="20"/>
                <w:szCs w:val="20"/>
              </w:rPr>
              <w:t>Required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4BBBD27E" w14:textId="77777777" w:rsidR="006A6DA9" w:rsidRPr="0087721E" w:rsidRDefault="006A6DA9" w:rsidP="0087721E">
            <w:pPr>
              <w:pStyle w:val="TableParagraph"/>
              <w:spacing w:before="111"/>
              <w:ind w:left="105"/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87721E">
              <w:rPr>
                <w:rFonts w:ascii="Cambria" w:hAnsi="Cambria"/>
                <w:b/>
                <w:sz w:val="20"/>
                <w:szCs w:val="20"/>
              </w:rPr>
              <w:t>Not Required/ Not Applicable</w:t>
            </w:r>
          </w:p>
        </w:tc>
      </w:tr>
      <w:tr w:rsidR="006A6DA9" w:rsidRPr="00410514" w14:paraId="513DE6B8" w14:textId="77777777" w:rsidTr="0087721E">
        <w:trPr>
          <w:trHeight w:val="485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98A8E3B" w14:textId="77777777" w:rsidR="006A6DA9" w:rsidRPr="0087721E" w:rsidRDefault="006A6DA9" w:rsidP="00192A59">
            <w:pPr>
              <w:pStyle w:val="TableParagraph"/>
              <w:spacing w:before="8" w:line="180" w:lineRule="atLeast"/>
              <w:ind w:left="115" w:right="187"/>
              <w:rPr>
                <w:rFonts w:ascii="Cambria" w:hAnsi="Cambria"/>
                <w:b/>
              </w:rPr>
            </w:pPr>
            <w:r w:rsidRPr="0087721E">
              <w:rPr>
                <w:rFonts w:ascii="Cambria" w:hAnsi="Cambria"/>
                <w:b/>
              </w:rPr>
              <w:t>Key Staff/ Development Team Bios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37F640B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92DE884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740E5C4C" w14:textId="77777777" w:rsidTr="0087721E">
        <w:trPr>
          <w:trHeight w:val="800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EC907B8" w14:textId="77777777" w:rsidR="006A6DA9" w:rsidRPr="0087721E" w:rsidRDefault="006A6DA9" w:rsidP="00192A59">
            <w:pPr>
              <w:pStyle w:val="TableParagraph"/>
              <w:spacing w:before="8" w:line="180" w:lineRule="atLeast"/>
              <w:ind w:left="115" w:right="187"/>
              <w:rPr>
                <w:rFonts w:ascii="Cambria" w:hAnsi="Cambria"/>
                <w:b/>
              </w:rPr>
            </w:pPr>
            <w:r w:rsidRPr="0087721E">
              <w:rPr>
                <w:rFonts w:ascii="Cambria" w:hAnsi="Cambria"/>
                <w:b/>
              </w:rPr>
              <w:t xml:space="preserve">Personal Financial Statement: </w:t>
            </w:r>
            <w:r w:rsidRPr="0087721E">
              <w:rPr>
                <w:rFonts w:ascii="Cambria" w:hAnsi="Cambria"/>
              </w:rPr>
              <w:t>required for each party with 20% or greater ownership.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13A06BF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A218C40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2DCF51D4" w14:textId="77777777" w:rsidTr="0087721E">
        <w:trPr>
          <w:trHeight w:val="539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5F7C2EC" w14:textId="77777777" w:rsidR="006A6DA9" w:rsidRPr="0087721E" w:rsidRDefault="006A6DA9" w:rsidP="00192A59">
            <w:pPr>
              <w:pStyle w:val="TableParagraph"/>
              <w:spacing w:before="8" w:line="180" w:lineRule="atLeast"/>
              <w:ind w:left="115" w:right="321"/>
              <w:rPr>
                <w:rFonts w:ascii="Cambria" w:hAnsi="Cambria"/>
              </w:rPr>
            </w:pPr>
            <w:r w:rsidRPr="0087721E">
              <w:rPr>
                <w:rFonts w:ascii="Cambria" w:hAnsi="Cambria"/>
                <w:b/>
              </w:rPr>
              <w:t>Credit Application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CFDC68D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EB701DD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0233A997" w14:textId="77777777" w:rsidTr="0087721E">
        <w:trPr>
          <w:trHeight w:val="620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58303FE" w14:textId="77777777" w:rsidR="006A6DA9" w:rsidRPr="0087721E" w:rsidRDefault="006A6DA9" w:rsidP="00192A59">
            <w:pPr>
              <w:pStyle w:val="TableParagraph"/>
              <w:spacing w:before="44"/>
              <w:ind w:left="115"/>
              <w:rPr>
                <w:rFonts w:ascii="Cambria" w:hAnsi="Cambria"/>
              </w:rPr>
            </w:pPr>
            <w:r w:rsidRPr="0087721E">
              <w:rPr>
                <w:rFonts w:ascii="Cambria" w:hAnsi="Cambria"/>
                <w:b/>
              </w:rPr>
              <w:t>Federal Income Tax Returns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E3CCFD0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DFD1C4E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78DD46BD" w14:textId="77777777" w:rsidTr="0087721E">
        <w:trPr>
          <w:trHeight w:val="1160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2FDC3C0" w14:textId="77777777" w:rsidR="006A6DA9" w:rsidRPr="0087721E" w:rsidRDefault="006A6DA9" w:rsidP="00192A59">
            <w:pPr>
              <w:pStyle w:val="TableParagraph"/>
              <w:spacing w:before="44"/>
              <w:ind w:left="115"/>
              <w:rPr>
                <w:rFonts w:ascii="Cambria" w:hAnsi="Cambria"/>
                <w:b/>
              </w:rPr>
            </w:pPr>
            <w:r w:rsidRPr="0087721E">
              <w:rPr>
                <w:rFonts w:ascii="Cambria" w:hAnsi="Cambria"/>
                <w:b/>
              </w:rPr>
              <w:t xml:space="preserve">REO Schedule: </w:t>
            </w:r>
            <w:r w:rsidRPr="0087721E">
              <w:rPr>
                <w:rFonts w:ascii="Cambria" w:hAnsi="Cambria"/>
              </w:rPr>
              <w:t>Schedule of real estate including value, debt, borrower’s share of equity, NOI, debt service, cash flow, borrower’s share of cash flow and current occupancy levels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C4B5194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085676A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7EDD26DB" w14:textId="77777777" w:rsidTr="0087721E">
        <w:trPr>
          <w:trHeight w:val="710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BEFBCD1" w14:textId="77777777" w:rsidR="006A6DA9" w:rsidRPr="0087721E" w:rsidRDefault="006A6DA9" w:rsidP="00192A59">
            <w:pPr>
              <w:pStyle w:val="TableParagraph"/>
              <w:spacing w:before="44"/>
              <w:ind w:left="115"/>
              <w:rPr>
                <w:rFonts w:ascii="Cambria" w:hAnsi="Cambria"/>
              </w:rPr>
            </w:pPr>
            <w:r w:rsidRPr="0087721E">
              <w:rPr>
                <w:rFonts w:ascii="Cambria" w:hAnsi="Cambria"/>
                <w:b/>
              </w:rPr>
              <w:t xml:space="preserve">Development Budget (Sources and Uses) </w:t>
            </w:r>
            <w:r w:rsidRPr="0087721E">
              <w:rPr>
                <w:rFonts w:ascii="Cambria" w:hAnsi="Cambria"/>
              </w:rPr>
              <w:t>note which sources are committed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72B7705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981AD2A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4BF832F0" w14:textId="77777777" w:rsidTr="0087721E">
        <w:trPr>
          <w:trHeight w:val="629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528907B" w14:textId="77777777" w:rsidR="006A6DA9" w:rsidRPr="0087721E" w:rsidRDefault="006A6DA9" w:rsidP="00192A59">
            <w:pPr>
              <w:pStyle w:val="TableParagraph"/>
              <w:spacing w:before="44"/>
              <w:ind w:left="115"/>
              <w:rPr>
                <w:rFonts w:ascii="Cambria" w:hAnsi="Cambria"/>
                <w:b/>
              </w:rPr>
            </w:pPr>
            <w:r w:rsidRPr="0087721E">
              <w:rPr>
                <w:rFonts w:ascii="Cambria" w:hAnsi="Cambria"/>
                <w:b/>
              </w:rPr>
              <w:t xml:space="preserve">Operating Pro Forma: </w:t>
            </w:r>
            <w:r w:rsidRPr="0087721E">
              <w:rPr>
                <w:rFonts w:ascii="Cambria" w:hAnsi="Cambria"/>
              </w:rPr>
              <w:t>Covering a minimum of 5 years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03B67F9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2107229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6A6DA9" w:rsidRPr="00410514" w14:paraId="57B0A201" w14:textId="77777777" w:rsidTr="0087721E">
        <w:trPr>
          <w:trHeight w:val="692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BC6F134" w14:textId="77777777" w:rsidR="006A6DA9" w:rsidRPr="0087721E" w:rsidRDefault="006A6DA9" w:rsidP="00192A59">
            <w:pPr>
              <w:pStyle w:val="TableParagraph"/>
              <w:spacing w:before="27"/>
              <w:ind w:left="115"/>
              <w:rPr>
                <w:rFonts w:ascii="Cambria" w:hAnsi="Cambria"/>
              </w:rPr>
            </w:pPr>
            <w:r w:rsidRPr="0087721E">
              <w:rPr>
                <w:rFonts w:ascii="Cambria" w:hAnsi="Cambria"/>
                <w:b/>
              </w:rPr>
              <w:t xml:space="preserve">Market Study / Market Data/ </w:t>
            </w:r>
            <w:proofErr w:type="spellStart"/>
            <w:r w:rsidRPr="0087721E">
              <w:rPr>
                <w:rFonts w:ascii="Cambria" w:hAnsi="Cambria"/>
                <w:b/>
              </w:rPr>
              <w:t>Comparables</w:t>
            </w:r>
            <w:proofErr w:type="spellEnd"/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A200B24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A584735" w14:textId="77777777" w:rsidR="006A6DA9" w:rsidRPr="00410514" w:rsidRDefault="006A6DA9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87721E" w:rsidRPr="00410514" w14:paraId="70C84409" w14:textId="77777777" w:rsidTr="0087721E">
        <w:trPr>
          <w:trHeight w:val="1169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E43F3D4" w14:textId="77777777" w:rsidR="0087721E" w:rsidRPr="0087721E" w:rsidRDefault="0087721E" w:rsidP="00192A59">
            <w:pPr>
              <w:pStyle w:val="TableParagraph"/>
              <w:spacing w:before="27"/>
              <w:ind w:left="115"/>
              <w:rPr>
                <w:rFonts w:ascii="Cambria" w:hAnsi="Cambria"/>
                <w:b/>
              </w:rPr>
            </w:pPr>
            <w:r w:rsidRPr="0087721E">
              <w:rPr>
                <w:rFonts w:ascii="Cambria" w:hAnsi="Cambria"/>
                <w:b/>
              </w:rPr>
              <w:t xml:space="preserve">Project Timeline: </w:t>
            </w:r>
            <w:r w:rsidRPr="0087721E">
              <w:rPr>
                <w:rFonts w:ascii="Cambria" w:hAnsi="Cambria"/>
              </w:rPr>
              <w:t>Include development timeline for acquisition, financial packaging, design development, construction start/end dates, and lease-up and/or sales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FEDE254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410BA4F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87721E" w:rsidRPr="00410514" w14:paraId="2DF5CE86" w14:textId="77777777" w:rsidTr="0087721E">
        <w:trPr>
          <w:trHeight w:val="629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DE6F738" w14:textId="77777777" w:rsidR="0087721E" w:rsidRPr="00410514" w:rsidRDefault="0087721E" w:rsidP="00192A59">
            <w:pPr>
              <w:pStyle w:val="TableParagraph"/>
              <w:spacing w:before="27"/>
              <w:ind w:left="115"/>
              <w:rPr>
                <w:rFonts w:ascii="Cambria" w:hAnsi="Cambria"/>
                <w:b/>
                <w:sz w:val="16"/>
              </w:rPr>
            </w:pP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0A6F331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0FCC5C18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87721E" w:rsidRPr="00410514" w14:paraId="0986817C" w14:textId="77777777" w:rsidTr="0087721E">
        <w:trPr>
          <w:trHeight w:val="629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A00C14C" w14:textId="77777777" w:rsidR="0087721E" w:rsidRPr="00410514" w:rsidRDefault="0087721E" w:rsidP="00192A59">
            <w:pPr>
              <w:pStyle w:val="TableParagraph"/>
              <w:spacing w:before="27"/>
              <w:ind w:left="115"/>
              <w:rPr>
                <w:rFonts w:ascii="Cambria" w:hAnsi="Cambria"/>
                <w:b/>
                <w:sz w:val="16"/>
              </w:rPr>
            </w:pP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A04598D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3EC4101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  <w:tr w:rsidR="0087721E" w:rsidRPr="00410514" w14:paraId="1C834BA0" w14:textId="77777777" w:rsidTr="0087721E">
        <w:trPr>
          <w:trHeight w:val="629"/>
        </w:trPr>
        <w:tc>
          <w:tcPr>
            <w:tcW w:w="7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822156B" w14:textId="77777777" w:rsidR="0087721E" w:rsidRPr="00410514" w:rsidRDefault="0087721E" w:rsidP="00192A59">
            <w:pPr>
              <w:pStyle w:val="TableParagraph"/>
              <w:spacing w:before="27"/>
              <w:ind w:left="115"/>
              <w:rPr>
                <w:rFonts w:ascii="Cambria" w:hAnsi="Cambria"/>
                <w:b/>
                <w:sz w:val="16"/>
              </w:rPr>
            </w:pP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E9C5329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  <w:tc>
          <w:tcPr>
            <w:tcW w:w="1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E2F0297" w14:textId="77777777" w:rsidR="0087721E" w:rsidRPr="00410514" w:rsidRDefault="0087721E" w:rsidP="00192A59">
            <w:pPr>
              <w:pStyle w:val="TableParagraph"/>
              <w:spacing w:before="11"/>
              <w:rPr>
                <w:rFonts w:ascii="Cambria" w:hAnsi="Cambria"/>
                <w:sz w:val="5"/>
              </w:rPr>
            </w:pPr>
          </w:p>
        </w:tc>
      </w:tr>
    </w:tbl>
    <w:p w14:paraId="73F8FAD6" w14:textId="31954922" w:rsidR="006A6DA9" w:rsidRDefault="006A6DA9" w:rsidP="006A6DA9">
      <w:pPr>
        <w:rPr>
          <w:rFonts w:ascii="Cambria" w:hAnsi="Cambria"/>
          <w:sz w:val="20"/>
        </w:rPr>
      </w:pPr>
    </w:p>
    <w:p w14:paraId="4723606A" w14:textId="33368BCA" w:rsidR="00CB7404" w:rsidRDefault="00CB7404" w:rsidP="006A6DA9">
      <w:pPr>
        <w:rPr>
          <w:rFonts w:ascii="Cambria" w:hAnsi="Cambria"/>
          <w:sz w:val="20"/>
        </w:rPr>
      </w:pPr>
    </w:p>
    <w:p w14:paraId="4E9D9096" w14:textId="779FE817" w:rsidR="00CB7404" w:rsidRDefault="00CB7404" w:rsidP="006A6DA9">
      <w:pPr>
        <w:rPr>
          <w:rFonts w:ascii="Cambria" w:hAnsi="Cambria"/>
          <w:sz w:val="20"/>
        </w:rPr>
      </w:pPr>
      <w:r w:rsidRPr="00CB7404">
        <w:rPr>
          <w:rFonts w:ascii="Cambria" w:hAnsi="Cambria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C97BB15" wp14:editId="4A03762B">
                <wp:simplePos x="0" y="0"/>
                <wp:positionH relativeFrom="column">
                  <wp:posOffset>76200</wp:posOffset>
                </wp:positionH>
                <wp:positionV relativeFrom="paragraph">
                  <wp:posOffset>5080</wp:posOffset>
                </wp:positionV>
                <wp:extent cx="6724650" cy="1404620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97254" w14:textId="1818B705" w:rsidR="00CB7404" w:rsidRPr="00CB7404" w:rsidRDefault="00CB7404" w:rsidP="00CB7404">
                            <w:pPr>
                              <w:pStyle w:val="Heading1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B740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Please return loan applications to </w:t>
                            </w:r>
                            <w:hyperlink r:id="rId8" w:history="1">
                              <w:r w:rsidRPr="00486B98">
                                <w:rPr>
                                  <w:rStyle w:val="Hyperlink"/>
                                  <w:rFonts w:asciiTheme="minorHAnsi" w:hAnsiTheme="minorHAnsi" w:cstheme="minorHAnsi"/>
                                  <w:sz w:val="28"/>
                                  <w:szCs w:val="28"/>
                                  <w:bdr w:val="none" w:sz="0" w:space="0" w:color="auto" w:frame="1"/>
                                </w:rPr>
                                <w:t>loans@neon-mn.org</w:t>
                              </w:r>
                            </w:hyperlink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CB740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CB740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br/>
                            </w:r>
                            <w:r w:rsidRPr="00CB740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Questions? Speak with a representative by calling 612-302-1505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. </w:t>
                            </w:r>
                          </w:p>
                          <w:p w14:paraId="2BE5424A" w14:textId="70334DAD" w:rsidR="00CB7404" w:rsidRDefault="00CB7404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97BB15" id="_x0000_s1030" type="#_x0000_t202" style="position:absolute;margin-left:6pt;margin-top:.4pt;width:529.5pt;height:110.6pt;z-index:2516951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" stroked="f">
                <v:textbox style="mso-fit-shape-to-text:t">
                  <w:txbxContent>
                    <w:p w14:paraId="16097254" w14:textId="1818B705" w:rsidR="00CB7404" w:rsidRPr="00CB7404" w:rsidRDefault="00CB7404" w:rsidP="00CB7404">
                      <w:pPr>
                        <w:pStyle w:val="Heading1"/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</w:rPr>
                      </w:pPr>
                      <w:r w:rsidRPr="00CB7404"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>Please return loan applications to </w:t>
                      </w:r>
                      <w:hyperlink r:id="rId9" w:history="1">
                        <w:r w:rsidRPr="00486B98">
                          <w:rPr>
                            <w:rStyle w:val="Hyperlink"/>
                            <w:rFonts w:asciiTheme="minorHAnsi" w:hAnsiTheme="minorHAnsi" w:cstheme="minorHAnsi"/>
                            <w:sz w:val="28"/>
                            <w:szCs w:val="28"/>
                            <w:bdr w:val="none" w:sz="0" w:space="0" w:color="auto" w:frame="1"/>
                          </w:rPr>
                          <w:t>loans@neon-mn.org</w:t>
                        </w:r>
                      </w:hyperlink>
                      <w:r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 </w:t>
                      </w:r>
                      <w:r w:rsidRPr="00CB7404"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 </w:t>
                      </w:r>
                      <w:r w:rsidRPr="00CB7404"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br/>
                      </w:r>
                      <w:r w:rsidRPr="00CB7404"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>Questions? Speak with a representative by calling 612-302-1505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bdr w:val="none" w:sz="0" w:space="0" w:color="auto" w:frame="1"/>
                        </w:rPr>
                        <w:t xml:space="preserve">. </w:t>
                      </w:r>
                    </w:p>
                    <w:p w14:paraId="2BE5424A" w14:textId="70334DAD" w:rsidR="00CB7404" w:rsidRDefault="00CB7404"/>
                  </w:txbxContent>
                </v:textbox>
              </v:shape>
            </w:pict>
          </mc:Fallback>
        </mc:AlternateContent>
      </w:r>
    </w:p>
    <w:sectPr w:rsidR="00CB7404" w:rsidSect="006A6D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4EB57" w14:textId="77777777" w:rsidR="00DA7EE5" w:rsidRDefault="00DA7EE5">
      <w:r>
        <w:separator/>
      </w:r>
    </w:p>
  </w:endnote>
  <w:endnote w:type="continuationSeparator" w:id="0">
    <w:p w14:paraId="622BB69C" w14:textId="77777777" w:rsidR="00DA7EE5" w:rsidRDefault="00DA7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F9065" w14:textId="77777777" w:rsidR="00410514" w:rsidRDefault="0087721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E7EB905" wp14:editId="7E8CBA45">
              <wp:simplePos x="0" y="0"/>
              <wp:positionH relativeFrom="page">
                <wp:posOffset>3831590</wp:posOffset>
              </wp:positionH>
              <wp:positionV relativeFrom="page">
                <wp:posOffset>9471660</wp:posOffset>
              </wp:positionV>
              <wp:extent cx="107950" cy="139700"/>
              <wp:effectExtent l="2540" t="3810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9D2CC0" w14:textId="77777777" w:rsidR="00410514" w:rsidRDefault="0087721E">
                          <w:pPr>
                            <w:spacing w:before="15"/>
                            <w:ind w:left="4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sz w:val="16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7EB9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301.7pt;margin-top:745.8pt;width:8.5pt;height:1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" filled="f" stroked="f">
              <v:textbox inset="0,0,0,0">
                <w:txbxContent>
                  <w:p w14:paraId="089D2CC0" w14:textId="77777777" w:rsidR="00410514" w:rsidRDefault="0087721E">
                    <w:pPr>
                      <w:spacing w:before="15"/>
                      <w:ind w:left="4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  <w:sz w:val="16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6A7A3" w14:textId="77777777" w:rsidR="00DA7EE5" w:rsidRDefault="00DA7EE5">
      <w:r>
        <w:separator/>
      </w:r>
    </w:p>
  </w:footnote>
  <w:footnote w:type="continuationSeparator" w:id="0">
    <w:p w14:paraId="197EC33F" w14:textId="77777777" w:rsidR="00DA7EE5" w:rsidRDefault="00DA7E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DawMDExsjQ2NzJS0lEKTi0uzszPAykwrAUAKZ8PgywAAAA="/>
  </w:docVars>
  <w:rsids>
    <w:rsidRoot w:val="006A6DA9"/>
    <w:rsid w:val="00020E57"/>
    <w:rsid w:val="00314595"/>
    <w:rsid w:val="00523F36"/>
    <w:rsid w:val="006A1497"/>
    <w:rsid w:val="006A6DA9"/>
    <w:rsid w:val="0087721E"/>
    <w:rsid w:val="00CB7404"/>
    <w:rsid w:val="00DA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6D4E8"/>
  <w15:chartTrackingRefBased/>
  <w15:docId w15:val="{94C9457D-BDBF-44AB-A73D-7AAD74ADA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A6D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CB7404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A6DA9"/>
    <w:pPr>
      <w:spacing w:line="221" w:lineRule="exact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A6DA9"/>
    <w:rPr>
      <w:rFonts w:ascii="Arial" w:eastAsia="Arial" w:hAnsi="Arial" w:cs="Arial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6A6DA9"/>
  </w:style>
  <w:style w:type="character" w:customStyle="1" w:styleId="Heading1Char">
    <w:name w:val="Heading 1 Char"/>
    <w:basedOn w:val="DefaultParagraphFont"/>
    <w:link w:val="Heading1"/>
    <w:uiPriority w:val="9"/>
    <w:rsid w:val="00CB740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lor11">
    <w:name w:val="color_11"/>
    <w:basedOn w:val="DefaultParagraphFont"/>
    <w:rsid w:val="00CB7404"/>
  </w:style>
  <w:style w:type="character" w:styleId="Hyperlink">
    <w:name w:val="Hyperlink"/>
    <w:basedOn w:val="DefaultParagraphFont"/>
    <w:uiPriority w:val="99"/>
    <w:unhideWhenUsed/>
    <w:rsid w:val="00CB74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1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ans@neon-mn.org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loans@neon-m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peed</dc:creator>
  <cp:keywords/>
  <dc:description/>
  <cp:lastModifiedBy>Erin Jordan</cp:lastModifiedBy>
  <cp:revision>2</cp:revision>
  <dcterms:created xsi:type="dcterms:W3CDTF">2021-08-23T17:26:00Z</dcterms:created>
  <dcterms:modified xsi:type="dcterms:W3CDTF">2021-08-23T17:26:00Z</dcterms:modified>
</cp:coreProperties>
</file>